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25265C" w14:textId="77777777" w:rsidR="000432F5" w:rsidRDefault="000432F5" w:rsidP="00843F2F">
      <w:pPr>
        <w:pStyle w:val="NoSpacing"/>
        <w:rPr>
          <w:rFonts w:asciiTheme="minorHAnsi" w:hAnsiTheme="minorHAnsi" w:cstheme="minorHAnsi"/>
          <w:sz w:val="24"/>
          <w:szCs w:val="24"/>
        </w:rPr>
      </w:pPr>
    </w:p>
    <w:p w14:paraId="508D097C" w14:textId="6D591FC8" w:rsidR="00843F2F" w:rsidRPr="00C54BB0" w:rsidRDefault="00843F2F" w:rsidP="00843F2F">
      <w:pPr>
        <w:pStyle w:val="NoSpacing"/>
        <w:rPr>
          <w:rFonts w:asciiTheme="minorHAnsi" w:hAnsiTheme="minorHAnsi" w:cstheme="minorHAnsi"/>
          <w:sz w:val="24"/>
          <w:szCs w:val="24"/>
        </w:rPr>
      </w:pPr>
      <w:r w:rsidRPr="00C54BB0">
        <w:rPr>
          <w:rFonts w:asciiTheme="minorHAnsi" w:hAnsiTheme="minorHAnsi" w:cstheme="minorHAnsi"/>
          <w:sz w:val="24"/>
          <w:szCs w:val="24"/>
        </w:rPr>
        <w:t>Career Coach can help you:</w:t>
      </w:r>
    </w:p>
    <w:p w14:paraId="4DB1C725" w14:textId="77777777" w:rsidR="00843F2F" w:rsidRDefault="00843F2F" w:rsidP="00843F2F">
      <w:pPr>
        <w:pStyle w:val="NoSpacing"/>
        <w:numPr>
          <w:ilvl w:val="0"/>
          <w:numId w:val="3"/>
        </w:numPr>
        <w:rPr>
          <w:rFonts w:asciiTheme="minorHAnsi" w:hAnsiTheme="minorHAnsi" w:cstheme="minorHAnsi"/>
          <w:sz w:val="24"/>
          <w:szCs w:val="24"/>
        </w:rPr>
      </w:pPr>
      <w:r>
        <w:rPr>
          <w:rFonts w:asciiTheme="minorHAnsi" w:hAnsiTheme="minorHAnsi" w:cstheme="minorHAnsi"/>
          <w:sz w:val="24"/>
          <w:szCs w:val="24"/>
        </w:rPr>
        <w:t>discover</w:t>
      </w:r>
      <w:r w:rsidRPr="00E307C2">
        <w:rPr>
          <w:rFonts w:asciiTheme="minorHAnsi" w:hAnsiTheme="minorHAnsi" w:cstheme="minorHAnsi"/>
          <w:sz w:val="24"/>
          <w:szCs w:val="24"/>
        </w:rPr>
        <w:t xml:space="preserve"> </w:t>
      </w:r>
      <w:r>
        <w:rPr>
          <w:rFonts w:asciiTheme="minorHAnsi" w:hAnsiTheme="minorHAnsi" w:cstheme="minorHAnsi"/>
          <w:sz w:val="24"/>
          <w:szCs w:val="24"/>
        </w:rPr>
        <w:t>potential careers</w:t>
      </w:r>
      <w:r w:rsidRPr="00E307C2">
        <w:rPr>
          <w:rFonts w:asciiTheme="minorHAnsi" w:hAnsiTheme="minorHAnsi" w:cstheme="minorHAnsi"/>
          <w:sz w:val="24"/>
          <w:szCs w:val="24"/>
        </w:rPr>
        <w:t xml:space="preserve"> based on your interests and strengths</w:t>
      </w:r>
    </w:p>
    <w:p w14:paraId="3831B2E7" w14:textId="77777777" w:rsidR="00843F2F" w:rsidRDefault="00843F2F" w:rsidP="00843F2F">
      <w:pPr>
        <w:pStyle w:val="NoSpacing"/>
        <w:numPr>
          <w:ilvl w:val="0"/>
          <w:numId w:val="3"/>
        </w:numPr>
        <w:rPr>
          <w:rFonts w:asciiTheme="minorHAnsi" w:hAnsiTheme="minorHAnsi" w:cstheme="minorHAnsi"/>
          <w:sz w:val="24"/>
          <w:szCs w:val="24"/>
        </w:rPr>
      </w:pPr>
      <w:r w:rsidRPr="00E307C2">
        <w:rPr>
          <w:rFonts w:asciiTheme="minorHAnsi" w:hAnsiTheme="minorHAnsi" w:cstheme="minorHAnsi"/>
          <w:sz w:val="24"/>
          <w:szCs w:val="24"/>
        </w:rPr>
        <w:t>browse relevant data on wages</w:t>
      </w:r>
      <w:r>
        <w:rPr>
          <w:rFonts w:asciiTheme="minorHAnsi" w:hAnsiTheme="minorHAnsi" w:cstheme="minorHAnsi"/>
          <w:sz w:val="24"/>
          <w:szCs w:val="24"/>
        </w:rPr>
        <w:t>,</w:t>
      </w:r>
      <w:r w:rsidRPr="00E307C2">
        <w:rPr>
          <w:rFonts w:asciiTheme="minorHAnsi" w:hAnsiTheme="minorHAnsi" w:cstheme="minorHAnsi"/>
          <w:sz w:val="24"/>
          <w:szCs w:val="24"/>
        </w:rPr>
        <w:t xml:space="preserve"> employment and training</w:t>
      </w:r>
    </w:p>
    <w:p w14:paraId="65A9274D" w14:textId="77777777" w:rsidR="00843F2F" w:rsidRDefault="00843F2F" w:rsidP="00843F2F">
      <w:pPr>
        <w:pStyle w:val="NoSpacing"/>
        <w:numPr>
          <w:ilvl w:val="0"/>
          <w:numId w:val="3"/>
        </w:numPr>
        <w:rPr>
          <w:rFonts w:asciiTheme="minorHAnsi" w:hAnsiTheme="minorHAnsi" w:cstheme="minorHAnsi"/>
          <w:sz w:val="24"/>
          <w:szCs w:val="24"/>
        </w:rPr>
      </w:pPr>
      <w:r w:rsidRPr="00E307C2">
        <w:rPr>
          <w:rFonts w:asciiTheme="minorHAnsi" w:hAnsiTheme="minorHAnsi" w:cstheme="minorHAnsi"/>
          <w:sz w:val="24"/>
          <w:szCs w:val="24"/>
        </w:rPr>
        <w:t xml:space="preserve">preview TCC programs that will provide an educational path for your </w:t>
      </w:r>
      <w:r>
        <w:rPr>
          <w:rFonts w:asciiTheme="minorHAnsi" w:hAnsiTheme="minorHAnsi" w:cstheme="minorHAnsi"/>
          <w:sz w:val="24"/>
          <w:szCs w:val="24"/>
        </w:rPr>
        <w:t>chosen</w:t>
      </w:r>
      <w:r w:rsidRPr="00E307C2">
        <w:rPr>
          <w:rFonts w:asciiTheme="minorHAnsi" w:hAnsiTheme="minorHAnsi" w:cstheme="minorHAnsi"/>
          <w:sz w:val="24"/>
          <w:szCs w:val="24"/>
        </w:rPr>
        <w:t xml:space="preserve"> career</w:t>
      </w:r>
    </w:p>
    <w:p w14:paraId="25559795" w14:textId="77777777" w:rsidR="00843F2F" w:rsidRDefault="00843F2F" w:rsidP="00843F2F">
      <w:pPr>
        <w:pStyle w:val="NoSpacing"/>
        <w:numPr>
          <w:ilvl w:val="0"/>
          <w:numId w:val="3"/>
        </w:numPr>
        <w:rPr>
          <w:rFonts w:asciiTheme="minorHAnsi" w:hAnsiTheme="minorHAnsi" w:cstheme="minorHAnsi"/>
          <w:sz w:val="24"/>
          <w:szCs w:val="24"/>
        </w:rPr>
      </w:pPr>
      <w:r w:rsidRPr="00E307C2">
        <w:rPr>
          <w:rFonts w:asciiTheme="minorHAnsi" w:hAnsiTheme="minorHAnsi" w:cstheme="minorHAnsi"/>
          <w:sz w:val="24"/>
          <w:szCs w:val="24"/>
        </w:rPr>
        <w:t xml:space="preserve">build </w:t>
      </w:r>
      <w:r>
        <w:rPr>
          <w:rFonts w:asciiTheme="minorHAnsi" w:hAnsiTheme="minorHAnsi" w:cstheme="minorHAnsi"/>
          <w:sz w:val="24"/>
          <w:szCs w:val="24"/>
        </w:rPr>
        <w:t xml:space="preserve">and deploy </w:t>
      </w:r>
      <w:r w:rsidRPr="00E307C2">
        <w:rPr>
          <w:rFonts w:asciiTheme="minorHAnsi" w:hAnsiTheme="minorHAnsi" w:cstheme="minorHAnsi"/>
          <w:sz w:val="24"/>
          <w:szCs w:val="24"/>
        </w:rPr>
        <w:t>a professional resume</w:t>
      </w:r>
    </w:p>
    <w:p w14:paraId="5FA4E41A" w14:textId="77777777" w:rsidR="00843F2F" w:rsidRDefault="00843F2F" w:rsidP="00843F2F">
      <w:pPr>
        <w:pStyle w:val="NoSpacing"/>
        <w:numPr>
          <w:ilvl w:val="0"/>
          <w:numId w:val="3"/>
        </w:numPr>
        <w:rPr>
          <w:rFonts w:asciiTheme="minorHAnsi" w:hAnsiTheme="minorHAnsi" w:cstheme="minorHAnsi"/>
          <w:sz w:val="24"/>
          <w:szCs w:val="24"/>
        </w:rPr>
      </w:pPr>
      <w:r w:rsidRPr="003A7052">
        <w:rPr>
          <w:rFonts w:asciiTheme="minorHAnsi" w:hAnsiTheme="minorHAnsi" w:cstheme="minorHAnsi"/>
          <w:sz w:val="24"/>
          <w:szCs w:val="24"/>
        </w:rPr>
        <w:t>help military veterans explore civilian careers</w:t>
      </w:r>
    </w:p>
    <w:p w14:paraId="53CFA365" w14:textId="77777777" w:rsidR="00843F2F" w:rsidRPr="003A7052" w:rsidRDefault="00843F2F" w:rsidP="00843F2F">
      <w:pPr>
        <w:pStyle w:val="NoSpacing"/>
        <w:ind w:left="720"/>
        <w:rPr>
          <w:rFonts w:asciiTheme="minorHAnsi" w:hAnsiTheme="minorHAnsi" w:cstheme="minorHAnsi"/>
          <w:sz w:val="24"/>
          <w:szCs w:val="24"/>
        </w:rPr>
      </w:pPr>
    </w:p>
    <w:p w14:paraId="3A8E7F9F" w14:textId="5C39FB7D" w:rsidR="00843F2F" w:rsidRDefault="00843F2F" w:rsidP="007F3138">
      <w:pPr>
        <w:pStyle w:val="NoSpacing"/>
        <w:rPr>
          <w:rFonts w:asciiTheme="minorHAnsi" w:hAnsiTheme="minorHAnsi" w:cstheme="minorHAnsi"/>
          <w:sz w:val="24"/>
          <w:szCs w:val="24"/>
        </w:rPr>
      </w:pPr>
      <w:r w:rsidRPr="00E307C2">
        <w:rPr>
          <w:rFonts w:asciiTheme="minorHAnsi" w:hAnsiTheme="minorHAnsi" w:cstheme="minorHAnsi"/>
          <w:sz w:val="24"/>
          <w:szCs w:val="24"/>
        </w:rPr>
        <w:t>To access Career Coach, go to</w:t>
      </w:r>
      <w:r>
        <w:rPr>
          <w:rFonts w:asciiTheme="minorHAnsi" w:hAnsiTheme="minorHAnsi" w:cstheme="minorHAnsi"/>
          <w:sz w:val="24"/>
          <w:szCs w:val="24"/>
        </w:rPr>
        <w:t xml:space="preserve">: </w:t>
      </w:r>
      <w:hyperlink r:id="rId8" w:history="1">
        <w:r w:rsidR="007F3138" w:rsidRPr="007F3138">
          <w:rPr>
            <w:rStyle w:val="Hyperlink"/>
            <w:rFonts w:asciiTheme="minorHAnsi" w:hAnsiTheme="minorHAnsi" w:cstheme="minorHAnsi"/>
            <w:sz w:val="24"/>
            <w:szCs w:val="24"/>
          </w:rPr>
          <w:t>https://tidewate</w:t>
        </w:r>
        <w:bookmarkStart w:id="0" w:name="_GoBack"/>
        <w:bookmarkEnd w:id="0"/>
        <w:r w:rsidR="007F3138" w:rsidRPr="007F3138">
          <w:rPr>
            <w:rStyle w:val="Hyperlink"/>
            <w:rFonts w:asciiTheme="minorHAnsi" w:hAnsiTheme="minorHAnsi" w:cstheme="minorHAnsi"/>
            <w:sz w:val="24"/>
            <w:szCs w:val="24"/>
          </w:rPr>
          <w:t>r</w:t>
        </w:r>
        <w:r w:rsidR="007F3138" w:rsidRPr="007F3138">
          <w:rPr>
            <w:rStyle w:val="Hyperlink"/>
            <w:rFonts w:asciiTheme="minorHAnsi" w:hAnsiTheme="minorHAnsi" w:cstheme="minorHAnsi"/>
            <w:sz w:val="24"/>
            <w:szCs w:val="24"/>
          </w:rPr>
          <w:t>.emsicc.com/</w:t>
        </w:r>
      </w:hyperlink>
    </w:p>
    <w:p w14:paraId="07C2CCA2" w14:textId="5FD146C2" w:rsidR="00843F2F" w:rsidRDefault="000432F5" w:rsidP="00843F2F">
      <w:pPr>
        <w:pStyle w:val="NoSpacing"/>
        <w:rPr>
          <w:rFonts w:asciiTheme="minorHAnsi" w:hAnsiTheme="minorHAnsi" w:cstheme="minorHAnsi"/>
          <w:sz w:val="24"/>
          <w:szCs w:val="24"/>
        </w:rPr>
      </w:pPr>
      <w:r>
        <w:rPr>
          <w:noProof/>
        </w:rPr>
        <w:drawing>
          <wp:anchor distT="0" distB="0" distL="114300" distR="114300" simplePos="0" relativeHeight="251673600" behindDoc="1" locked="0" layoutInCell="0" allowOverlap="1" wp14:anchorId="5C79771B" wp14:editId="3A2BDF4B">
            <wp:simplePos x="0" y="0"/>
            <wp:positionH relativeFrom="margin">
              <wp:posOffset>31750</wp:posOffset>
            </wp:positionH>
            <wp:positionV relativeFrom="paragraph">
              <wp:posOffset>358775</wp:posOffset>
            </wp:positionV>
            <wp:extent cx="5943600" cy="4924425"/>
            <wp:effectExtent l="114300" t="114300" r="114300" b="123825"/>
            <wp:wrapTight wrapText="bothSides">
              <wp:wrapPolygon edited="0">
                <wp:start x="-415" y="-501"/>
                <wp:lineTo x="-415" y="22060"/>
                <wp:lineTo x="21946" y="22060"/>
                <wp:lineTo x="21946" y="-501"/>
                <wp:lineTo x="-415" y="-501"/>
              </wp:wrapPolygon>
            </wp:wrapTight>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4924425"/>
                    </a:xfrm>
                    <a:prstGeom prst="rect">
                      <a:avLst/>
                    </a:prstGeom>
                    <a:effectLst>
                      <a:outerShdw blurRad="63500" sx="102000" sy="102000" algn="ctr" rotWithShape="0">
                        <a:srgbClr val="B2B2B2">
                          <a:alpha val="40000"/>
                        </a:srgbClr>
                      </a:outerShdw>
                    </a:effectLst>
                  </pic:spPr>
                </pic:pic>
              </a:graphicData>
            </a:graphic>
            <wp14:sizeRelH relativeFrom="margin">
              <wp14:pctWidth>0</wp14:pctWidth>
            </wp14:sizeRelH>
            <wp14:sizeRelV relativeFrom="margin">
              <wp14:pctHeight>0</wp14:pctHeight>
            </wp14:sizeRelV>
          </wp:anchor>
        </w:drawing>
      </w:r>
      <w:r w:rsidR="00843F2F">
        <w:rPr>
          <w:rFonts w:asciiTheme="minorHAnsi" w:hAnsiTheme="minorHAnsi" w:cstheme="minorHAnsi"/>
          <w:sz w:val="24"/>
          <w:szCs w:val="24"/>
        </w:rPr>
        <w:br w:type="page"/>
      </w:r>
    </w:p>
    <w:p w14:paraId="57311C78" w14:textId="3872C156" w:rsidR="00843F2F" w:rsidRDefault="00843F2F" w:rsidP="00843F2F">
      <w:pPr>
        <w:pStyle w:val="NoSpacing"/>
        <w:rPr>
          <w:rFonts w:asciiTheme="minorHAnsi" w:hAnsiTheme="minorHAnsi" w:cstheme="minorHAnsi"/>
          <w:sz w:val="24"/>
          <w:szCs w:val="24"/>
        </w:rPr>
      </w:pPr>
    </w:p>
    <w:p w14:paraId="121E1B96" w14:textId="256FDBBB" w:rsidR="00843F2F" w:rsidRPr="00E307C2" w:rsidRDefault="000432F5" w:rsidP="00843F2F">
      <w:pPr>
        <w:pStyle w:val="NoSpacing"/>
        <w:rPr>
          <w:rFonts w:asciiTheme="minorHAnsi" w:hAnsiTheme="minorHAnsi" w:cstheme="minorHAnsi"/>
          <w:sz w:val="24"/>
          <w:szCs w:val="24"/>
        </w:rPr>
      </w:pPr>
      <w:r w:rsidRPr="00E307C2">
        <w:rPr>
          <w:rFonts w:asciiTheme="minorHAnsi" w:hAnsiTheme="minorHAnsi" w:cstheme="minorHAnsi"/>
          <w:noProof/>
          <w:sz w:val="24"/>
          <w:szCs w:val="24"/>
        </w:rPr>
        <w:drawing>
          <wp:anchor distT="0" distB="0" distL="114300" distR="114300" simplePos="0" relativeHeight="251671552" behindDoc="1" locked="0" layoutInCell="0" allowOverlap="1" wp14:anchorId="0315F6C4" wp14:editId="676061F4">
            <wp:simplePos x="0" y="0"/>
            <wp:positionH relativeFrom="margin">
              <wp:posOffset>-5080</wp:posOffset>
            </wp:positionH>
            <wp:positionV relativeFrom="margin">
              <wp:posOffset>563880</wp:posOffset>
            </wp:positionV>
            <wp:extent cx="5943600" cy="1624965"/>
            <wp:effectExtent l="114300" t="95250" r="114300" b="895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51" r="-17" b="2"/>
                    <a:stretch/>
                  </pic:blipFill>
                  <pic:spPr bwMode="auto">
                    <a:xfrm>
                      <a:off x="0" y="0"/>
                      <a:ext cx="5943600" cy="1624965"/>
                    </a:xfrm>
                    <a:prstGeom prst="rect">
                      <a:avLst/>
                    </a:prstGeom>
                    <a:ln>
                      <a:noFill/>
                    </a:ln>
                    <a:effectLst>
                      <a:outerShdw blurRad="63500" sx="102000" sy="102000" algn="ctr" rotWithShape="0">
                        <a:srgbClr val="B2B2B2">
                          <a:alpha val="4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1503DD" w14:textId="77777777" w:rsidR="00843F2F" w:rsidRPr="00E307C2" w:rsidRDefault="00843F2F" w:rsidP="00843F2F">
      <w:pPr>
        <w:pStyle w:val="NoSpacing"/>
        <w:rPr>
          <w:rFonts w:asciiTheme="minorHAnsi" w:hAnsiTheme="minorHAnsi" w:cstheme="minorHAnsi"/>
          <w:sz w:val="24"/>
          <w:szCs w:val="24"/>
        </w:rPr>
      </w:pPr>
    </w:p>
    <w:p w14:paraId="4941FBDE" w14:textId="67E56A5F" w:rsidR="00843F2F" w:rsidRPr="00E307C2" w:rsidRDefault="00843F2F" w:rsidP="00843F2F">
      <w:pPr>
        <w:pStyle w:val="NoSpacing"/>
        <w:rPr>
          <w:rFonts w:asciiTheme="minorHAnsi" w:hAnsiTheme="minorHAnsi" w:cstheme="minorHAnsi"/>
          <w:sz w:val="24"/>
          <w:szCs w:val="24"/>
        </w:rPr>
      </w:pPr>
    </w:p>
    <w:p w14:paraId="0368518A" w14:textId="1F6F6012" w:rsidR="00843F2F" w:rsidRPr="00E307C2" w:rsidRDefault="00843F2F" w:rsidP="00843F2F">
      <w:pPr>
        <w:pStyle w:val="NoSpacing"/>
        <w:rPr>
          <w:rFonts w:asciiTheme="minorHAnsi" w:hAnsiTheme="minorHAnsi" w:cstheme="minorHAnsi"/>
          <w:sz w:val="24"/>
          <w:szCs w:val="24"/>
        </w:rPr>
      </w:pPr>
    </w:p>
    <w:p w14:paraId="540CBF19" w14:textId="0EC5682F" w:rsidR="00843F2F" w:rsidRPr="00E307C2" w:rsidRDefault="000432F5" w:rsidP="00843F2F">
      <w:pPr>
        <w:pStyle w:val="NoSpacing"/>
        <w:rPr>
          <w:rFonts w:asciiTheme="minorHAnsi" w:hAnsiTheme="minorHAnsi" w:cstheme="minorHAnsi"/>
          <w:sz w:val="24"/>
          <w:szCs w:val="24"/>
        </w:rPr>
      </w:pPr>
      <w:r w:rsidRPr="00E307C2">
        <w:rPr>
          <w:rStyle w:val="Hyperlink"/>
          <w:rFonts w:asciiTheme="minorHAnsi" w:hAnsiTheme="minorHAnsi" w:cstheme="minorHAnsi"/>
          <w:noProof/>
          <w:sz w:val="24"/>
          <w:szCs w:val="24"/>
        </w:rPr>
        <mc:AlternateContent>
          <mc:Choice Requires="wps">
            <w:drawing>
              <wp:anchor distT="0" distB="0" distL="114300" distR="114300" simplePos="0" relativeHeight="251666432" behindDoc="0" locked="0" layoutInCell="1" allowOverlap="1" wp14:anchorId="64C0F757" wp14:editId="45CB7422">
                <wp:simplePos x="0" y="0"/>
                <wp:positionH relativeFrom="column">
                  <wp:posOffset>404037</wp:posOffset>
                </wp:positionH>
                <wp:positionV relativeFrom="paragraph">
                  <wp:posOffset>5419</wp:posOffset>
                </wp:positionV>
                <wp:extent cx="2041451" cy="1190846"/>
                <wp:effectExtent l="38100" t="38100" r="73660" b="66675"/>
                <wp:wrapNone/>
                <wp:docPr id="26"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041451" cy="1190846"/>
                        </a:xfrm>
                        <a:prstGeom prst="straightConnector1">
                          <a:avLst/>
                        </a:prstGeom>
                        <a:noFill/>
                        <a:ln w="28575" cmpd="sng">
                          <a:solidFill>
                            <a:srgbClr val="D1D600"/>
                          </a:solidFill>
                          <a:prstDash val="solid"/>
                          <a:round/>
                          <a:headEnd type="oval" w="med" len="me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7171C76" id="_x0000_t32" coordsize="21600,21600" o:spt="32" o:oned="t" path="m,l21600,21600e" filled="f">
                <v:path arrowok="t" fillok="f" o:connecttype="none"/>
                <o:lock v:ext="edit" shapetype="t"/>
              </v:shapetype>
              <v:shape id="AutoShape 36" o:spid="_x0000_s1026" type="#_x0000_t32" style="position:absolute;margin-left:31.8pt;margin-top:.45pt;width:160.75pt;height:93.7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" strokecolor="#d1d600" strokeweight="2.25pt">
                <v:stroke startarrow="oval" endarrow="block" endarrowwidth="wide" endarrowlength="long"/>
                <v:shadow color="#316756 [1606]" opacity=".5" offset="1pt"/>
              </v:shape>
            </w:pict>
          </mc:Fallback>
        </mc:AlternateContent>
      </w:r>
    </w:p>
    <w:p w14:paraId="080C031E" w14:textId="77777777" w:rsidR="00843F2F" w:rsidRPr="00E307C2" w:rsidRDefault="00843F2F" w:rsidP="00843F2F">
      <w:pPr>
        <w:pStyle w:val="NoSpacing"/>
        <w:rPr>
          <w:rFonts w:asciiTheme="minorHAnsi" w:hAnsiTheme="minorHAnsi" w:cstheme="minorHAnsi"/>
          <w:sz w:val="24"/>
          <w:szCs w:val="24"/>
        </w:rPr>
      </w:pPr>
    </w:p>
    <w:p w14:paraId="4FE051FE" w14:textId="77777777" w:rsidR="00843F2F" w:rsidRPr="00E307C2" w:rsidRDefault="00843F2F" w:rsidP="00843F2F">
      <w:pPr>
        <w:pStyle w:val="NoSpacing"/>
        <w:rPr>
          <w:rFonts w:asciiTheme="minorHAnsi" w:hAnsiTheme="minorHAnsi" w:cstheme="minorHAnsi"/>
          <w:sz w:val="24"/>
          <w:szCs w:val="24"/>
        </w:rPr>
      </w:pPr>
    </w:p>
    <w:p w14:paraId="6BB64AAC" w14:textId="77777777" w:rsidR="00843F2F" w:rsidRDefault="00843F2F" w:rsidP="00843F2F">
      <w:pPr>
        <w:pStyle w:val="NoSpacing"/>
        <w:rPr>
          <w:rFonts w:asciiTheme="minorHAnsi" w:hAnsiTheme="minorHAnsi" w:cstheme="minorHAnsi"/>
          <w:sz w:val="24"/>
          <w:szCs w:val="24"/>
        </w:rPr>
      </w:pPr>
    </w:p>
    <w:p w14:paraId="4B5B9AAD" w14:textId="0AE000F7" w:rsidR="00843F2F" w:rsidRDefault="00843F2F" w:rsidP="00843F2F">
      <w:pPr>
        <w:pStyle w:val="NoSpacing"/>
        <w:rPr>
          <w:rFonts w:asciiTheme="minorHAnsi" w:hAnsiTheme="minorHAnsi" w:cstheme="minorHAnsi"/>
          <w:sz w:val="24"/>
          <w:szCs w:val="24"/>
        </w:rPr>
      </w:pPr>
    </w:p>
    <w:p w14:paraId="1449B1CC" w14:textId="09AF0143" w:rsidR="00843F2F" w:rsidRPr="00E307C2" w:rsidRDefault="00843F2F" w:rsidP="00843F2F">
      <w:pPr>
        <w:pStyle w:val="NoSpacing"/>
        <w:rPr>
          <w:rFonts w:asciiTheme="minorHAnsi" w:hAnsiTheme="minorHAnsi" w:cstheme="minorHAnsi"/>
          <w:sz w:val="24"/>
          <w:szCs w:val="24"/>
        </w:rPr>
      </w:pPr>
    </w:p>
    <w:p w14:paraId="07E76B23" w14:textId="19D0120D" w:rsidR="000432F5" w:rsidRDefault="000432F5" w:rsidP="002A1BE1">
      <w:pPr>
        <w:pStyle w:val="NoSpacing"/>
        <w:rPr>
          <w:rFonts w:asciiTheme="minorHAnsi" w:hAnsiTheme="minorHAnsi" w:cstheme="minorHAnsi"/>
          <w:sz w:val="24"/>
          <w:szCs w:val="24"/>
        </w:rPr>
      </w:pPr>
      <w:r w:rsidRPr="00E307C2">
        <w:rPr>
          <w:rFonts w:asciiTheme="minorHAnsi" w:hAnsiTheme="minorHAnsi" w:cstheme="minorHAnsi"/>
          <w:noProof/>
          <w:sz w:val="24"/>
          <w:szCs w:val="24"/>
        </w:rPr>
        <w:drawing>
          <wp:anchor distT="0" distB="0" distL="114300" distR="114300" simplePos="0" relativeHeight="251660288" behindDoc="0" locked="0" layoutInCell="1" allowOverlap="1" wp14:anchorId="29B1E372" wp14:editId="010412E7">
            <wp:simplePos x="0" y="0"/>
            <wp:positionH relativeFrom="column">
              <wp:posOffset>-33817</wp:posOffset>
            </wp:positionH>
            <wp:positionV relativeFrom="paragraph">
              <wp:posOffset>57150</wp:posOffset>
            </wp:positionV>
            <wp:extent cx="2337435" cy="1769110"/>
            <wp:effectExtent l="0" t="0" r="5715"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37435" cy="1769110"/>
                    </a:xfrm>
                    <a:prstGeom prst="rect">
                      <a:avLst/>
                    </a:prstGeom>
                  </pic:spPr>
                </pic:pic>
              </a:graphicData>
            </a:graphic>
            <wp14:sizeRelH relativeFrom="margin">
              <wp14:pctWidth>0</wp14:pctWidth>
            </wp14:sizeRelH>
            <wp14:sizeRelV relativeFrom="margin">
              <wp14:pctHeight>0</wp14:pctHeight>
            </wp14:sizeRelV>
          </wp:anchor>
        </w:drawing>
      </w:r>
    </w:p>
    <w:p w14:paraId="6A369581" w14:textId="1E88F9E4" w:rsidR="00843F2F" w:rsidRPr="006F2EAD" w:rsidRDefault="00843F2F" w:rsidP="002A1BE1">
      <w:pPr>
        <w:pStyle w:val="NoSpacing"/>
        <w:rPr>
          <w:rFonts w:asciiTheme="minorHAnsi" w:hAnsiTheme="minorHAnsi" w:cstheme="minorHAnsi"/>
          <w:b/>
          <w:sz w:val="24"/>
          <w:szCs w:val="24"/>
        </w:rPr>
      </w:pPr>
      <w:r w:rsidRPr="006F2EAD">
        <w:rPr>
          <w:rFonts w:asciiTheme="minorHAnsi" w:hAnsiTheme="minorHAnsi" w:cstheme="minorHAnsi"/>
          <w:b/>
          <w:sz w:val="24"/>
          <w:szCs w:val="24"/>
          <w:highlight w:val="yellow"/>
        </w:rPr>
        <w:t>For personalized career matches, select the “Assessment” tab in the menu pictured above or click the “Take the Assessment” button in the “Take Career Assessment” box.</w:t>
      </w:r>
    </w:p>
    <w:p w14:paraId="4B12711F" w14:textId="77777777" w:rsidR="00843F2F" w:rsidRPr="003A7052" w:rsidRDefault="00843F2F" w:rsidP="00843F2F">
      <w:pPr>
        <w:pStyle w:val="NoSpacing"/>
        <w:rPr>
          <w:rFonts w:asciiTheme="minorHAnsi" w:hAnsiTheme="minorHAnsi" w:cstheme="minorHAnsi"/>
          <w:sz w:val="24"/>
          <w:szCs w:val="24"/>
        </w:rPr>
      </w:pPr>
      <w:r w:rsidRPr="003A7052">
        <w:rPr>
          <w:rFonts w:asciiTheme="minorHAnsi" w:hAnsiTheme="minorHAnsi" w:cstheme="minorHAnsi"/>
          <w:noProof/>
          <w:sz w:val="24"/>
          <w:szCs w:val="24"/>
        </w:rPr>
        <mc:AlternateContent>
          <mc:Choice Requires="wps">
            <w:drawing>
              <wp:anchor distT="0" distB="0" distL="114300" distR="114300" simplePos="0" relativeHeight="251662336" behindDoc="0" locked="0" layoutInCell="1" allowOverlap="1" wp14:anchorId="513D451E" wp14:editId="4D301A4D">
                <wp:simplePos x="0" y="0"/>
                <wp:positionH relativeFrom="column">
                  <wp:posOffset>2167093</wp:posOffset>
                </wp:positionH>
                <wp:positionV relativeFrom="paragraph">
                  <wp:posOffset>64135</wp:posOffset>
                </wp:positionV>
                <wp:extent cx="648586" cy="371948"/>
                <wp:effectExtent l="38100" t="57150" r="75565" b="47625"/>
                <wp:wrapNone/>
                <wp:docPr id="2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8586" cy="371948"/>
                        </a:xfrm>
                        <a:prstGeom prst="straightConnector1">
                          <a:avLst/>
                        </a:prstGeom>
                        <a:noFill/>
                        <a:ln w="28575" cmpd="sng">
                          <a:solidFill>
                            <a:srgbClr val="D1D600"/>
                          </a:solidFill>
                          <a:prstDash val="solid"/>
                          <a:round/>
                          <a:headEnd type="oval" w="med" len="me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616AF3" id="AutoShape 18" o:spid="_x0000_s1026" type="#_x0000_t32" style="position:absolute;margin-left:170.65pt;margin-top:5.05pt;width:51.05pt;height:29.3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" strokecolor="#d1d600" strokeweight="2.25pt">
                <v:stroke startarrow="oval" endarrow="block" endarrowwidth="wide" endarrowlength="long"/>
                <v:shadow color="#316756 [1606]" opacity=".5" offset="1pt"/>
              </v:shape>
            </w:pict>
          </mc:Fallback>
        </mc:AlternateContent>
      </w:r>
    </w:p>
    <w:p w14:paraId="1D8A8463" w14:textId="77777777" w:rsidR="00843F2F" w:rsidRPr="003A7052" w:rsidRDefault="00843F2F" w:rsidP="00843F2F">
      <w:pPr>
        <w:pStyle w:val="NoSpacing"/>
        <w:rPr>
          <w:rFonts w:asciiTheme="minorHAnsi" w:hAnsiTheme="minorHAnsi" w:cstheme="minorHAnsi"/>
          <w:sz w:val="24"/>
          <w:szCs w:val="24"/>
        </w:rPr>
      </w:pPr>
    </w:p>
    <w:p w14:paraId="66058070" w14:textId="77777777" w:rsidR="00843F2F" w:rsidRPr="003A7052" w:rsidRDefault="00843F2F" w:rsidP="00843F2F">
      <w:pPr>
        <w:pStyle w:val="NoSpacing"/>
        <w:rPr>
          <w:rFonts w:asciiTheme="minorHAnsi" w:hAnsiTheme="minorHAnsi" w:cstheme="minorHAnsi"/>
          <w:sz w:val="24"/>
          <w:szCs w:val="24"/>
        </w:rPr>
      </w:pPr>
    </w:p>
    <w:p w14:paraId="7C1D248C" w14:textId="77777777" w:rsidR="00843F2F" w:rsidRPr="003A7052" w:rsidRDefault="00843F2F" w:rsidP="00843F2F">
      <w:pPr>
        <w:pStyle w:val="NoSpacing"/>
        <w:rPr>
          <w:rFonts w:asciiTheme="minorHAnsi" w:hAnsiTheme="minorHAnsi" w:cstheme="minorHAnsi"/>
          <w:sz w:val="24"/>
          <w:szCs w:val="24"/>
        </w:rPr>
      </w:pPr>
    </w:p>
    <w:p w14:paraId="0510033A" w14:textId="77777777" w:rsidR="00843F2F" w:rsidRPr="003A7052" w:rsidRDefault="00843F2F" w:rsidP="00843F2F">
      <w:pPr>
        <w:pStyle w:val="NoSpacing"/>
        <w:rPr>
          <w:rFonts w:asciiTheme="minorHAnsi" w:hAnsiTheme="minorHAnsi" w:cstheme="minorHAnsi"/>
          <w:sz w:val="24"/>
          <w:szCs w:val="24"/>
        </w:rPr>
      </w:pPr>
    </w:p>
    <w:p w14:paraId="52587EFE" w14:textId="77777777" w:rsidR="00843F2F" w:rsidRPr="003A7052" w:rsidRDefault="00843F2F" w:rsidP="00843F2F">
      <w:pPr>
        <w:pStyle w:val="NoSpacing"/>
        <w:rPr>
          <w:rFonts w:asciiTheme="minorHAnsi" w:hAnsiTheme="minorHAnsi" w:cstheme="minorHAnsi"/>
          <w:sz w:val="24"/>
          <w:szCs w:val="24"/>
        </w:rPr>
      </w:pPr>
    </w:p>
    <w:p w14:paraId="280CB596" w14:textId="08B170B1" w:rsidR="00843F2F" w:rsidRPr="006F2EAD" w:rsidRDefault="000432F5" w:rsidP="002A1BE1">
      <w:pPr>
        <w:pStyle w:val="NoSpacing"/>
        <w:rPr>
          <w:rFonts w:asciiTheme="minorHAnsi" w:hAnsiTheme="minorHAnsi" w:cstheme="minorHAnsi"/>
          <w:b/>
          <w:sz w:val="24"/>
          <w:szCs w:val="24"/>
        </w:rPr>
      </w:pPr>
      <w:r w:rsidRPr="006F2EAD">
        <w:rPr>
          <w:rFonts w:asciiTheme="minorHAnsi" w:hAnsiTheme="minorHAnsi" w:cstheme="minorHAnsi"/>
          <w:b/>
          <w:noProof/>
          <w:sz w:val="24"/>
          <w:szCs w:val="24"/>
          <w:highlight w:val="yellow"/>
        </w:rPr>
        <mc:AlternateContent>
          <mc:Choice Requires="wps">
            <w:drawing>
              <wp:anchor distT="0" distB="0" distL="114300" distR="114300" simplePos="0" relativeHeight="251664384" behindDoc="0" locked="0" layoutInCell="1" allowOverlap="1" wp14:anchorId="03FF846C" wp14:editId="14C66063">
                <wp:simplePos x="0" y="0"/>
                <wp:positionH relativeFrom="column">
                  <wp:posOffset>2296632</wp:posOffset>
                </wp:positionH>
                <wp:positionV relativeFrom="paragraph">
                  <wp:posOffset>128581</wp:posOffset>
                </wp:positionV>
                <wp:extent cx="2126511" cy="1446028"/>
                <wp:effectExtent l="57150" t="57150" r="64770" b="40005"/>
                <wp:wrapNone/>
                <wp:docPr id="24"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26511" cy="1446028"/>
                        </a:xfrm>
                        <a:prstGeom prst="straightConnector1">
                          <a:avLst/>
                        </a:prstGeom>
                        <a:noFill/>
                        <a:ln w="28575" cmpd="sng">
                          <a:solidFill>
                            <a:srgbClr val="D1D600"/>
                          </a:solidFill>
                          <a:prstDash val="solid"/>
                          <a:round/>
                          <a:headEnd type="oval" w="med" len="me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4464DB1" id="AutoShape 20" o:spid="_x0000_s1026" type="#_x0000_t32" style="position:absolute;margin-left:180.85pt;margin-top:10.1pt;width:167.45pt;height:113.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" strokecolor="#d1d600" strokeweight="2.25pt">
                <v:stroke startarrow="oval" endarrow="block" endarrowwidth="wide" endarrowlength="long"/>
                <v:shadow color="#316756 [1606]" opacity=".5" offset="1pt"/>
              </v:shape>
            </w:pict>
          </mc:Fallback>
        </mc:AlternateContent>
      </w:r>
      <w:r w:rsidR="00843F2F" w:rsidRPr="006F2EAD">
        <w:rPr>
          <w:rFonts w:asciiTheme="minorHAnsi" w:hAnsiTheme="minorHAnsi" w:cstheme="minorHAnsi"/>
          <w:b/>
          <w:sz w:val="24"/>
          <w:szCs w:val="24"/>
          <w:highlight w:val="yellow"/>
        </w:rPr>
        <w:t>Select the 60 question assessment.</w:t>
      </w:r>
    </w:p>
    <w:p w14:paraId="0A9EF0C5" w14:textId="57FC64BC" w:rsidR="00843F2F" w:rsidRPr="003A7052" w:rsidRDefault="00843F2F" w:rsidP="00843F2F">
      <w:pPr>
        <w:pStyle w:val="NoSpacing"/>
        <w:rPr>
          <w:rFonts w:asciiTheme="minorHAnsi" w:hAnsiTheme="minorHAnsi" w:cstheme="minorHAnsi"/>
          <w:sz w:val="24"/>
          <w:szCs w:val="24"/>
        </w:rPr>
      </w:pPr>
      <w:r w:rsidRPr="003A7052">
        <w:rPr>
          <w:rFonts w:asciiTheme="minorHAnsi" w:hAnsiTheme="minorHAnsi" w:cstheme="minorHAnsi"/>
          <w:noProof/>
          <w:sz w:val="24"/>
          <w:szCs w:val="24"/>
        </w:rPr>
        <w:drawing>
          <wp:anchor distT="0" distB="0" distL="114300" distR="114300" simplePos="0" relativeHeight="251659264" behindDoc="1" locked="0" layoutInCell="1" allowOverlap="1" wp14:anchorId="01BADC00" wp14:editId="63546452">
            <wp:simplePos x="0" y="0"/>
            <wp:positionH relativeFrom="column">
              <wp:posOffset>-33655</wp:posOffset>
            </wp:positionH>
            <wp:positionV relativeFrom="paragraph">
              <wp:posOffset>156210</wp:posOffset>
            </wp:positionV>
            <wp:extent cx="6035040" cy="1843066"/>
            <wp:effectExtent l="0" t="0" r="381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035040" cy="1843066"/>
                    </a:xfrm>
                    <a:prstGeom prst="rect">
                      <a:avLst/>
                    </a:prstGeom>
                  </pic:spPr>
                </pic:pic>
              </a:graphicData>
            </a:graphic>
            <wp14:sizeRelH relativeFrom="page">
              <wp14:pctWidth>0</wp14:pctWidth>
            </wp14:sizeRelH>
            <wp14:sizeRelV relativeFrom="page">
              <wp14:pctHeight>0</wp14:pctHeight>
            </wp14:sizeRelV>
          </wp:anchor>
        </w:drawing>
      </w:r>
    </w:p>
    <w:p w14:paraId="0E876EAA" w14:textId="77777777" w:rsidR="00843F2F" w:rsidRPr="003A7052" w:rsidRDefault="00843F2F" w:rsidP="00843F2F">
      <w:pPr>
        <w:pStyle w:val="NoSpacing"/>
        <w:rPr>
          <w:rFonts w:asciiTheme="minorHAnsi" w:hAnsiTheme="minorHAnsi" w:cstheme="minorHAnsi"/>
          <w:sz w:val="24"/>
          <w:szCs w:val="24"/>
        </w:rPr>
      </w:pPr>
    </w:p>
    <w:p w14:paraId="7CAD32F7" w14:textId="77777777" w:rsidR="00843F2F" w:rsidRPr="003A7052" w:rsidRDefault="00843F2F" w:rsidP="00843F2F">
      <w:pPr>
        <w:pStyle w:val="NoSpacing"/>
        <w:rPr>
          <w:rFonts w:asciiTheme="minorHAnsi" w:hAnsiTheme="minorHAnsi" w:cstheme="minorHAnsi"/>
          <w:sz w:val="24"/>
          <w:szCs w:val="24"/>
        </w:rPr>
      </w:pPr>
    </w:p>
    <w:p w14:paraId="1B892B50" w14:textId="77777777" w:rsidR="00843F2F" w:rsidRPr="003A7052" w:rsidRDefault="00843F2F" w:rsidP="00843F2F">
      <w:pPr>
        <w:pStyle w:val="NoSpacing"/>
        <w:rPr>
          <w:sz w:val="24"/>
          <w:szCs w:val="24"/>
        </w:rPr>
      </w:pPr>
    </w:p>
    <w:p w14:paraId="784F6005" w14:textId="77777777" w:rsidR="00843F2F" w:rsidRPr="003A7052" w:rsidRDefault="00843F2F" w:rsidP="00843F2F">
      <w:pPr>
        <w:pStyle w:val="NoSpacing"/>
        <w:rPr>
          <w:rFonts w:asciiTheme="minorHAnsi" w:hAnsiTheme="minorHAnsi" w:cstheme="minorHAnsi"/>
          <w:sz w:val="24"/>
          <w:szCs w:val="24"/>
        </w:rPr>
      </w:pPr>
    </w:p>
    <w:p w14:paraId="1823965B" w14:textId="77777777" w:rsidR="00843F2F" w:rsidRPr="003A7052" w:rsidRDefault="00843F2F" w:rsidP="00843F2F">
      <w:pPr>
        <w:pStyle w:val="NoSpacing"/>
        <w:rPr>
          <w:rFonts w:asciiTheme="minorHAnsi" w:hAnsiTheme="minorHAnsi" w:cstheme="minorHAnsi"/>
          <w:sz w:val="24"/>
          <w:szCs w:val="24"/>
        </w:rPr>
      </w:pPr>
    </w:p>
    <w:p w14:paraId="284BE253" w14:textId="77777777" w:rsidR="00843F2F" w:rsidRPr="003A7052" w:rsidRDefault="00843F2F" w:rsidP="00843F2F">
      <w:pPr>
        <w:pStyle w:val="NoSpacing"/>
        <w:rPr>
          <w:rFonts w:asciiTheme="minorHAnsi" w:hAnsiTheme="minorHAnsi" w:cstheme="minorHAnsi"/>
          <w:sz w:val="24"/>
          <w:szCs w:val="24"/>
        </w:rPr>
      </w:pPr>
    </w:p>
    <w:p w14:paraId="023645A6" w14:textId="77777777" w:rsidR="00843F2F" w:rsidRPr="003A7052" w:rsidRDefault="00843F2F" w:rsidP="00843F2F">
      <w:pPr>
        <w:pStyle w:val="NoSpacing"/>
        <w:rPr>
          <w:rFonts w:asciiTheme="minorHAnsi" w:hAnsiTheme="minorHAnsi" w:cstheme="minorHAnsi"/>
          <w:sz w:val="24"/>
          <w:szCs w:val="24"/>
        </w:rPr>
      </w:pPr>
      <w:r w:rsidRPr="003A7052">
        <w:rPr>
          <w:rFonts w:asciiTheme="minorHAnsi" w:hAnsiTheme="minorHAnsi" w:cstheme="minorHAnsi"/>
          <w:noProof/>
          <w:sz w:val="24"/>
          <w:szCs w:val="24"/>
        </w:rPr>
        <mc:AlternateContent>
          <mc:Choice Requires="wps">
            <w:drawing>
              <wp:anchor distT="0" distB="0" distL="114300" distR="114300" simplePos="0" relativeHeight="251663360" behindDoc="0" locked="0" layoutInCell="1" allowOverlap="1" wp14:anchorId="464B532A" wp14:editId="37998D82">
                <wp:simplePos x="0" y="0"/>
                <wp:positionH relativeFrom="column">
                  <wp:posOffset>3738245</wp:posOffset>
                </wp:positionH>
                <wp:positionV relativeFrom="paragraph">
                  <wp:posOffset>158750</wp:posOffset>
                </wp:positionV>
                <wp:extent cx="1439545" cy="405130"/>
                <wp:effectExtent l="20320" t="14605" r="16510" b="18415"/>
                <wp:wrapNone/>
                <wp:docPr id="23"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9545" cy="405130"/>
                        </a:xfrm>
                        <a:prstGeom prst="ellipse">
                          <a:avLst/>
                        </a:prstGeom>
                        <a:noFill/>
                        <a:ln w="28575" cmpd="sng">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881E1F8" id="Oval 19" o:spid="_x0000_s1026" style="position:absolute;margin-left:294.35pt;margin-top:12.5pt;width:113.3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" filled="f" strokecolor="red" strokeweight="2.25pt"/>
            </w:pict>
          </mc:Fallback>
        </mc:AlternateContent>
      </w:r>
    </w:p>
    <w:p w14:paraId="771AAD52" w14:textId="77777777" w:rsidR="00843F2F" w:rsidRPr="003A7052" w:rsidRDefault="00843F2F" w:rsidP="00843F2F">
      <w:pPr>
        <w:pStyle w:val="NoSpacing"/>
        <w:rPr>
          <w:rFonts w:asciiTheme="minorHAnsi" w:hAnsiTheme="minorHAnsi" w:cstheme="minorHAnsi"/>
          <w:sz w:val="24"/>
          <w:szCs w:val="24"/>
        </w:rPr>
      </w:pPr>
    </w:p>
    <w:p w14:paraId="55780F96" w14:textId="77777777" w:rsidR="00843F2F" w:rsidRPr="003A7052" w:rsidRDefault="00843F2F" w:rsidP="00843F2F">
      <w:pPr>
        <w:pStyle w:val="NoSpacing"/>
        <w:rPr>
          <w:rFonts w:asciiTheme="minorHAnsi" w:hAnsiTheme="minorHAnsi" w:cstheme="minorHAnsi"/>
          <w:sz w:val="24"/>
          <w:szCs w:val="24"/>
        </w:rPr>
      </w:pPr>
    </w:p>
    <w:p w14:paraId="79FAD484" w14:textId="77777777" w:rsidR="00843F2F" w:rsidRPr="003A7052" w:rsidRDefault="00843F2F" w:rsidP="00843F2F">
      <w:pPr>
        <w:pStyle w:val="NoSpacing"/>
        <w:rPr>
          <w:rFonts w:asciiTheme="minorHAnsi" w:hAnsiTheme="minorHAnsi" w:cstheme="minorHAnsi"/>
          <w:sz w:val="24"/>
          <w:szCs w:val="24"/>
        </w:rPr>
      </w:pPr>
    </w:p>
    <w:p w14:paraId="26B7C2CB" w14:textId="77777777" w:rsidR="00843F2F" w:rsidRDefault="00843F2F" w:rsidP="00843F2F">
      <w:pPr>
        <w:pStyle w:val="NoSpacing"/>
        <w:rPr>
          <w:sz w:val="24"/>
          <w:szCs w:val="24"/>
        </w:rPr>
      </w:pPr>
    </w:p>
    <w:p w14:paraId="72B89C84" w14:textId="77777777" w:rsidR="00843F2F" w:rsidRPr="00453290" w:rsidRDefault="00843F2F" w:rsidP="00843F2F">
      <w:pPr>
        <w:pStyle w:val="NoSpacing"/>
        <w:rPr>
          <w:b/>
        </w:rPr>
      </w:pPr>
      <w:r w:rsidRPr="00453290">
        <w:rPr>
          <w:b/>
          <w:highlight w:val="yellow"/>
        </w:rPr>
        <w:t>Your assessment results will provide an in-depth analysis of your top traits and career matches.</w:t>
      </w:r>
    </w:p>
    <w:p w14:paraId="2F596BB1" w14:textId="77777777" w:rsidR="00843F2F" w:rsidRDefault="00843F2F" w:rsidP="00843F2F">
      <w:pPr>
        <w:pStyle w:val="NoSpacing"/>
        <w:rPr>
          <w:rFonts w:asciiTheme="minorHAnsi" w:hAnsiTheme="minorHAnsi" w:cstheme="minorHAnsi"/>
          <w:sz w:val="24"/>
          <w:szCs w:val="24"/>
        </w:rPr>
      </w:pPr>
      <w:r>
        <w:rPr>
          <w:noProof/>
        </w:rPr>
        <w:drawing>
          <wp:anchor distT="0" distB="0" distL="114300" distR="114300" simplePos="0" relativeHeight="251672576" behindDoc="1" locked="0" layoutInCell="1" allowOverlap="1" wp14:anchorId="0560D091" wp14:editId="18D68766">
            <wp:simplePos x="0" y="0"/>
            <wp:positionH relativeFrom="margin">
              <wp:posOffset>-63795</wp:posOffset>
            </wp:positionH>
            <wp:positionV relativeFrom="paragraph">
              <wp:posOffset>105292</wp:posOffset>
            </wp:positionV>
            <wp:extent cx="6158865" cy="1360967"/>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tretch>
                      <a:fillRect/>
                    </a:stretch>
                  </pic:blipFill>
                  <pic:spPr>
                    <a:xfrm>
                      <a:off x="0" y="0"/>
                      <a:ext cx="6162753" cy="1361826"/>
                    </a:xfrm>
                    <a:prstGeom prst="rect">
                      <a:avLst/>
                    </a:prstGeom>
                  </pic:spPr>
                </pic:pic>
              </a:graphicData>
            </a:graphic>
            <wp14:sizeRelH relativeFrom="margin">
              <wp14:pctWidth>0</wp14:pctWidth>
            </wp14:sizeRelH>
            <wp14:sizeRelV relativeFrom="margin">
              <wp14:pctHeight>0</wp14:pctHeight>
            </wp14:sizeRelV>
          </wp:anchor>
        </w:drawing>
      </w:r>
    </w:p>
    <w:p w14:paraId="148522F8" w14:textId="77777777" w:rsidR="00843F2F" w:rsidRDefault="00843F2F" w:rsidP="00843F2F">
      <w:pPr>
        <w:pStyle w:val="NoSpacing"/>
        <w:rPr>
          <w:rFonts w:asciiTheme="minorHAnsi" w:hAnsiTheme="minorHAnsi" w:cstheme="minorHAnsi"/>
          <w:sz w:val="24"/>
          <w:szCs w:val="24"/>
        </w:rPr>
      </w:pPr>
    </w:p>
    <w:p w14:paraId="529B4A60" w14:textId="77777777" w:rsidR="00843F2F" w:rsidRDefault="00843F2F" w:rsidP="00843F2F">
      <w:pPr>
        <w:pStyle w:val="NoSpacing"/>
        <w:rPr>
          <w:rFonts w:asciiTheme="minorHAnsi" w:hAnsiTheme="minorHAnsi" w:cstheme="minorHAnsi"/>
          <w:sz w:val="24"/>
          <w:szCs w:val="24"/>
        </w:rPr>
      </w:pPr>
    </w:p>
    <w:p w14:paraId="2A812D40" w14:textId="77777777" w:rsidR="00843F2F" w:rsidRDefault="00843F2F" w:rsidP="00843F2F">
      <w:pPr>
        <w:pStyle w:val="NoSpacing"/>
        <w:rPr>
          <w:rFonts w:asciiTheme="minorHAnsi" w:hAnsiTheme="minorHAnsi" w:cstheme="minorHAnsi"/>
          <w:sz w:val="24"/>
          <w:szCs w:val="24"/>
        </w:rPr>
      </w:pPr>
    </w:p>
    <w:p w14:paraId="38B1CB10" w14:textId="77777777" w:rsidR="00843F2F" w:rsidRPr="00E307C2" w:rsidRDefault="00843F2F" w:rsidP="00843F2F">
      <w:pPr>
        <w:pStyle w:val="NoSpacing"/>
        <w:rPr>
          <w:rFonts w:asciiTheme="minorHAnsi" w:hAnsiTheme="minorHAnsi" w:cstheme="minorHAnsi"/>
          <w:sz w:val="24"/>
          <w:szCs w:val="24"/>
        </w:rPr>
      </w:pPr>
    </w:p>
    <w:p w14:paraId="17C80459" w14:textId="77777777" w:rsidR="00843F2F" w:rsidRPr="00E307C2" w:rsidRDefault="00843F2F" w:rsidP="00843F2F">
      <w:pPr>
        <w:pStyle w:val="NoSpacing"/>
        <w:rPr>
          <w:rFonts w:asciiTheme="minorHAnsi" w:hAnsiTheme="minorHAnsi" w:cstheme="minorHAnsi"/>
          <w:sz w:val="24"/>
          <w:szCs w:val="24"/>
        </w:rPr>
      </w:pPr>
    </w:p>
    <w:p w14:paraId="6F5B9482" w14:textId="1C30B354" w:rsidR="00843F2F" w:rsidRPr="00E307C2" w:rsidRDefault="002A1BE1" w:rsidP="00843F2F">
      <w:pPr>
        <w:pStyle w:val="NoSpacing"/>
        <w:rPr>
          <w:rFonts w:asciiTheme="minorHAnsi" w:hAnsiTheme="minorHAnsi" w:cstheme="minorHAnsi"/>
          <w:bCs/>
          <w:sz w:val="24"/>
          <w:szCs w:val="24"/>
        </w:rPr>
      </w:pPr>
      <w:r>
        <w:rPr>
          <w:rFonts w:asciiTheme="minorHAnsi" w:hAnsiTheme="minorHAnsi" w:cstheme="minorHAnsi"/>
          <w:bCs/>
          <w:noProof/>
          <w:sz w:val="24"/>
          <w:szCs w:val="24"/>
        </w:rPr>
        <w:lastRenderedPageBreak/>
        <mc:AlternateContent>
          <mc:Choice Requires="wpg">
            <w:drawing>
              <wp:anchor distT="0" distB="0" distL="114300" distR="114300" simplePos="0" relativeHeight="251668480" behindDoc="0" locked="0" layoutInCell="1" allowOverlap="1" wp14:anchorId="135C4F0C" wp14:editId="7B895715">
                <wp:simplePos x="0" y="0"/>
                <wp:positionH relativeFrom="column">
                  <wp:posOffset>0</wp:posOffset>
                </wp:positionH>
                <wp:positionV relativeFrom="paragraph">
                  <wp:posOffset>521335</wp:posOffset>
                </wp:positionV>
                <wp:extent cx="5943600" cy="1673225"/>
                <wp:effectExtent l="114300" t="95250" r="114300" b="98425"/>
                <wp:wrapSquare wrapText="bothSides"/>
                <wp:docPr id="6" name="Group 6"/>
                <wp:cNvGraphicFramePr/>
                <a:graphic xmlns:a="http://schemas.openxmlformats.org/drawingml/2006/main">
                  <a:graphicData uri="http://schemas.microsoft.com/office/word/2010/wordprocessingGroup">
                    <wpg:wgp>
                      <wpg:cNvGrpSpPr/>
                      <wpg:grpSpPr>
                        <a:xfrm>
                          <a:off x="0" y="0"/>
                          <a:ext cx="5943600" cy="1673225"/>
                          <a:chOff x="0" y="0"/>
                          <a:chExt cx="6113780" cy="1673225"/>
                        </a:xfrm>
                      </wpg:grpSpPr>
                      <pic:pic xmlns:pic="http://schemas.openxmlformats.org/drawingml/2006/picture">
                        <pic:nvPicPr>
                          <pic:cNvPr id="8" name="Picture 8"/>
                          <pic:cNvPicPr>
                            <a:picLocks noChangeAspect="1"/>
                          </pic:cNvPicPr>
                        </pic:nvPicPr>
                        <pic:blipFill rotWithShape="1">
                          <a:blip r:embed="rId10">
                            <a:extLst>
                              <a:ext uri="{28A0092B-C50C-407E-A947-70E740481C1C}">
                                <a14:useLocalDpi xmlns:a14="http://schemas.microsoft.com/office/drawing/2010/main" val="0"/>
                              </a:ext>
                            </a:extLst>
                          </a:blip>
                          <a:srcRect l="51" r="-17" b="2"/>
                          <a:stretch/>
                        </pic:blipFill>
                        <pic:spPr bwMode="auto">
                          <a:xfrm>
                            <a:off x="0" y="0"/>
                            <a:ext cx="6113780" cy="1673225"/>
                          </a:xfrm>
                          <a:prstGeom prst="rect">
                            <a:avLst/>
                          </a:prstGeom>
                          <a:ln>
                            <a:noFill/>
                          </a:ln>
                          <a:effectLst>
                            <a:outerShdw blurRad="63500" sx="102000" sy="102000" algn="ctr" rotWithShape="0">
                              <a:srgbClr val="B2B2B2">
                                <a:alpha val="40000"/>
                              </a:srgbClr>
                            </a:outerShdw>
                          </a:effectLst>
                          <a:extLst>
                            <a:ext uri="{53640926-AAD7-44D8-BBD7-CCE9431645EC}">
                              <a14:shadowObscured xmlns:a14="http://schemas.microsoft.com/office/drawing/2010/main"/>
                            </a:ext>
                          </a:extLst>
                        </pic:spPr>
                      </pic:pic>
                      <wps:wsp>
                        <wps:cNvPr id="22" name="Oval 38"/>
                        <wps:cNvSpPr>
                          <a:spLocks noChangeArrowheads="1"/>
                        </wps:cNvSpPr>
                        <wps:spPr bwMode="auto">
                          <a:xfrm>
                            <a:off x="5316279" y="74428"/>
                            <a:ext cx="786765" cy="405130"/>
                          </a:xfrm>
                          <a:prstGeom prst="ellipse">
                            <a:avLst/>
                          </a:prstGeom>
                          <a:noFill/>
                          <a:ln w="28575" cmpd="sng">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E5F26CF" id="Group 6" o:spid="_x0000_s1026" style="position:absolute;margin-left:0;margin-top:41.05pt;width:468pt;height:131.75pt;z-index:251668480;mso-width-relative:margin" coordsize="61137,16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61137;height:16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">
                  <v:imagedata r:id="rId16" o:title="" cropbottom="1f" cropleft="33f" cropright="-11f"/>
                  <v:shadow on="t" type="perspective" color="#b2b2b2" opacity="26214f" offset="0,0" matrix="66847f,,,66847f"/>
                  <v:path arrowok="t"/>
                </v:shape>
                <v:oval id="Oval 38" o:spid="_x0000_s1028" style="position:absolute;left:53162;top:744;width:7868;height:4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" filled="f" strokecolor="red" strokeweight="2.25pt"/>
                <w10:wrap type="square"/>
              </v:group>
            </w:pict>
          </mc:Fallback>
        </mc:AlternateContent>
      </w:r>
    </w:p>
    <w:p w14:paraId="3E547C59" w14:textId="5BA72F52" w:rsidR="00843F2F" w:rsidRPr="006F2EAD" w:rsidRDefault="00843F2F" w:rsidP="00843F2F">
      <w:pPr>
        <w:pStyle w:val="NoSpacing"/>
        <w:rPr>
          <w:rFonts w:asciiTheme="minorHAnsi" w:hAnsiTheme="minorHAnsi" w:cstheme="minorHAnsi"/>
          <w:b/>
          <w:sz w:val="24"/>
          <w:szCs w:val="24"/>
        </w:rPr>
      </w:pPr>
      <w:r w:rsidRPr="006F2EAD">
        <w:rPr>
          <w:rFonts w:asciiTheme="minorHAnsi" w:hAnsiTheme="minorHAnsi" w:cstheme="minorHAnsi"/>
          <w:b/>
          <w:sz w:val="24"/>
          <w:szCs w:val="24"/>
          <w:highlight w:val="yellow"/>
        </w:rPr>
        <w:t>After completing your assessment click “Sign Up” to create an account, save your results and</w:t>
      </w:r>
      <w:r w:rsidRPr="00E307C2">
        <w:rPr>
          <w:rFonts w:asciiTheme="minorHAnsi" w:hAnsiTheme="minorHAnsi" w:cstheme="minorHAnsi"/>
          <w:sz w:val="24"/>
          <w:szCs w:val="24"/>
        </w:rPr>
        <w:t xml:space="preserve"> </w:t>
      </w:r>
      <w:r w:rsidRPr="006F2EAD">
        <w:rPr>
          <w:rFonts w:asciiTheme="minorHAnsi" w:hAnsiTheme="minorHAnsi" w:cstheme="minorHAnsi"/>
          <w:b/>
          <w:sz w:val="24"/>
          <w:szCs w:val="24"/>
          <w:highlight w:val="yellow"/>
        </w:rPr>
        <w:t>build a resume you can download and edit anytime -- and upload to CareerBuilder® to begin your job hunt.</w:t>
      </w:r>
    </w:p>
    <w:p w14:paraId="29A9A064" w14:textId="40B5533A" w:rsidR="00843F2F" w:rsidRPr="00E307C2" w:rsidRDefault="00843F2F" w:rsidP="00843F2F">
      <w:pPr>
        <w:pStyle w:val="NoSpacing"/>
        <w:rPr>
          <w:rFonts w:asciiTheme="minorHAnsi" w:hAnsiTheme="minorHAnsi" w:cstheme="minorHAnsi"/>
          <w:sz w:val="24"/>
          <w:szCs w:val="24"/>
        </w:rPr>
      </w:pPr>
      <w:r w:rsidRPr="009E4E4B">
        <w:rPr>
          <w:rFonts w:asciiTheme="minorHAnsi" w:hAnsiTheme="minorHAnsi" w:cstheme="minorHAnsi"/>
          <w:noProof/>
          <w:sz w:val="24"/>
          <w:szCs w:val="24"/>
        </w:rPr>
        <w:drawing>
          <wp:anchor distT="0" distB="0" distL="114300" distR="114300" simplePos="0" relativeHeight="251661312" behindDoc="1" locked="0" layoutInCell="1" allowOverlap="1" wp14:anchorId="07146DFE" wp14:editId="5D4BA4A0">
            <wp:simplePos x="0" y="0"/>
            <wp:positionH relativeFrom="margin">
              <wp:posOffset>-53813</wp:posOffset>
            </wp:positionH>
            <wp:positionV relativeFrom="paragraph">
              <wp:posOffset>197485</wp:posOffset>
            </wp:positionV>
            <wp:extent cx="3063240" cy="2350008"/>
            <wp:effectExtent l="0" t="0" r="381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49991"/>
                    <a:stretch/>
                  </pic:blipFill>
                  <pic:spPr bwMode="auto">
                    <a:xfrm>
                      <a:off x="0" y="0"/>
                      <a:ext cx="3063240" cy="23500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7AF27E" w14:textId="59146C7F" w:rsidR="00843F2F" w:rsidRPr="00E307C2" w:rsidRDefault="00843F2F" w:rsidP="00843F2F">
      <w:pPr>
        <w:pStyle w:val="NoSpacing"/>
        <w:spacing w:before="240"/>
        <w:rPr>
          <w:rFonts w:asciiTheme="minorHAnsi" w:hAnsiTheme="minorHAnsi" w:cstheme="minorHAnsi"/>
          <w:sz w:val="24"/>
          <w:szCs w:val="24"/>
        </w:rPr>
      </w:pPr>
      <w:r w:rsidRPr="00BD67DE">
        <w:rPr>
          <w:rFonts w:asciiTheme="minorHAnsi" w:hAnsiTheme="minorHAnsi" w:cstheme="minorHAnsi"/>
          <w:b/>
          <w:sz w:val="24"/>
          <w:szCs w:val="24"/>
        </w:rPr>
        <w:t>Browse Careers</w:t>
      </w:r>
      <w:r w:rsidRPr="00E307C2">
        <w:rPr>
          <w:rFonts w:asciiTheme="minorHAnsi" w:hAnsiTheme="minorHAnsi" w:cstheme="minorHAnsi"/>
          <w:sz w:val="24"/>
          <w:szCs w:val="24"/>
        </w:rPr>
        <w:t xml:space="preserve"> to learn all about expected earnings, available jobs, daily tasks, job postings, top employers, relevant skills and more.</w:t>
      </w:r>
    </w:p>
    <w:p w14:paraId="66B5C7A1" w14:textId="1999238D" w:rsidR="00843F2F" w:rsidRPr="00E307C2" w:rsidRDefault="00843F2F" w:rsidP="00843F2F">
      <w:pPr>
        <w:pStyle w:val="NoSpacing"/>
        <w:rPr>
          <w:rFonts w:asciiTheme="minorHAnsi" w:hAnsiTheme="minorHAnsi" w:cstheme="minorHAnsi"/>
          <w:sz w:val="24"/>
          <w:szCs w:val="24"/>
        </w:rPr>
      </w:pPr>
    </w:p>
    <w:p w14:paraId="66B84F11" w14:textId="2541D7F0" w:rsidR="00843F2F" w:rsidRPr="00E307C2" w:rsidRDefault="00843F2F" w:rsidP="00843F2F">
      <w:pPr>
        <w:pStyle w:val="NoSpacing"/>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669504" behindDoc="0" locked="0" layoutInCell="1" allowOverlap="1" wp14:anchorId="7D98D1B3" wp14:editId="6A44F448">
                <wp:simplePos x="0" y="0"/>
                <wp:positionH relativeFrom="margin">
                  <wp:posOffset>3137062</wp:posOffset>
                </wp:positionH>
                <wp:positionV relativeFrom="paragraph">
                  <wp:posOffset>15240</wp:posOffset>
                </wp:positionV>
                <wp:extent cx="2834640" cy="0"/>
                <wp:effectExtent l="0" t="133350" r="0" b="133350"/>
                <wp:wrapNone/>
                <wp:docPr id="21"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34640" cy="0"/>
                        </a:xfrm>
                        <a:prstGeom prst="straightConnector1">
                          <a:avLst/>
                        </a:prstGeom>
                        <a:noFill/>
                        <a:ln w="28575" cmpd="sng">
                          <a:solidFill>
                            <a:srgbClr val="D1D600"/>
                          </a:solidFill>
                          <a:prstDash val="solid"/>
                          <a:round/>
                          <a:headEnd type="oval" w="med" len="me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B113DD" id="AutoShape 39" o:spid="_x0000_s1026" type="#_x0000_t32" style="position:absolute;margin-left:247pt;margin-top:1.2pt;width:223.2pt;height:0;flip:x;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" strokecolor="#d1d600" strokeweight="2.25pt">
                <v:stroke startarrow="oval" endarrow="block" endarrowwidth="wide" endarrowlength="long"/>
                <v:shadow color="#316756 [1606]" opacity=".5" offset="1pt"/>
                <w10:wrap anchorx="margin"/>
              </v:shape>
            </w:pict>
          </mc:Fallback>
        </mc:AlternateContent>
      </w:r>
    </w:p>
    <w:p w14:paraId="47BE2860" w14:textId="77777777" w:rsidR="00843F2F" w:rsidRPr="00E307C2" w:rsidRDefault="00843F2F" w:rsidP="00843F2F">
      <w:pPr>
        <w:pStyle w:val="NoSpacing"/>
        <w:rPr>
          <w:rFonts w:asciiTheme="minorHAnsi" w:hAnsiTheme="minorHAnsi" w:cstheme="minorHAnsi"/>
          <w:sz w:val="24"/>
          <w:szCs w:val="24"/>
        </w:rPr>
      </w:pPr>
    </w:p>
    <w:p w14:paraId="0EECF09B" w14:textId="460DDD99" w:rsidR="00843F2F" w:rsidRPr="00E307C2" w:rsidRDefault="00843F2F" w:rsidP="00843F2F">
      <w:pPr>
        <w:pStyle w:val="NoSpacing"/>
        <w:rPr>
          <w:rFonts w:asciiTheme="minorHAnsi" w:hAnsiTheme="minorHAnsi" w:cstheme="minorHAnsi"/>
          <w:sz w:val="24"/>
          <w:szCs w:val="24"/>
        </w:rPr>
      </w:pPr>
    </w:p>
    <w:p w14:paraId="32D7123F" w14:textId="107D12DF" w:rsidR="00843F2F" w:rsidRPr="00E307C2" w:rsidRDefault="00843F2F" w:rsidP="00843F2F">
      <w:pPr>
        <w:pStyle w:val="NoSpacing"/>
        <w:rPr>
          <w:rFonts w:asciiTheme="minorHAnsi" w:hAnsiTheme="minorHAnsi" w:cstheme="minorHAnsi"/>
          <w:sz w:val="24"/>
          <w:szCs w:val="24"/>
        </w:rPr>
      </w:pPr>
    </w:p>
    <w:p w14:paraId="7FE3CD9B" w14:textId="77777777" w:rsidR="00843F2F" w:rsidRPr="00E307C2" w:rsidRDefault="00843F2F" w:rsidP="00843F2F">
      <w:pPr>
        <w:pStyle w:val="NoSpacing"/>
        <w:rPr>
          <w:rFonts w:asciiTheme="minorHAnsi" w:hAnsiTheme="minorHAnsi" w:cstheme="minorHAnsi"/>
          <w:sz w:val="24"/>
          <w:szCs w:val="24"/>
        </w:rPr>
      </w:pPr>
    </w:p>
    <w:p w14:paraId="6153A187" w14:textId="28F1C539" w:rsidR="00843F2F" w:rsidRPr="00E307C2" w:rsidRDefault="00843F2F" w:rsidP="00843F2F">
      <w:pPr>
        <w:pStyle w:val="NoSpacing"/>
        <w:rPr>
          <w:rFonts w:asciiTheme="minorHAnsi" w:hAnsiTheme="minorHAnsi" w:cstheme="minorHAnsi"/>
          <w:sz w:val="24"/>
          <w:szCs w:val="24"/>
        </w:rPr>
      </w:pPr>
    </w:p>
    <w:p w14:paraId="60689960" w14:textId="1F3D3DB6" w:rsidR="00843F2F" w:rsidRDefault="00843F2F" w:rsidP="00843F2F">
      <w:pPr>
        <w:pStyle w:val="NoSpacing"/>
        <w:rPr>
          <w:rFonts w:asciiTheme="minorHAnsi" w:hAnsiTheme="minorHAnsi" w:cstheme="minorHAnsi"/>
          <w:sz w:val="24"/>
          <w:szCs w:val="24"/>
        </w:rPr>
      </w:pPr>
    </w:p>
    <w:p w14:paraId="0B7541FE" w14:textId="77777777" w:rsidR="000432F5" w:rsidRPr="00E307C2" w:rsidRDefault="000432F5" w:rsidP="00843F2F">
      <w:pPr>
        <w:pStyle w:val="NoSpacing"/>
        <w:rPr>
          <w:rFonts w:asciiTheme="minorHAnsi" w:hAnsiTheme="minorHAnsi" w:cstheme="minorHAnsi"/>
          <w:sz w:val="24"/>
          <w:szCs w:val="24"/>
        </w:rPr>
      </w:pPr>
    </w:p>
    <w:p w14:paraId="10C24E63" w14:textId="77777777" w:rsidR="00843F2F" w:rsidRPr="00E307C2" w:rsidRDefault="00843F2F" w:rsidP="00843F2F">
      <w:pPr>
        <w:pStyle w:val="NoSpacing"/>
        <w:spacing w:before="240"/>
        <w:rPr>
          <w:rFonts w:asciiTheme="minorHAnsi" w:hAnsiTheme="minorHAnsi" w:cstheme="minorHAnsi"/>
          <w:sz w:val="24"/>
          <w:szCs w:val="24"/>
        </w:rPr>
      </w:pPr>
      <w:r w:rsidRPr="00BD67DE">
        <w:rPr>
          <w:rFonts w:asciiTheme="minorHAnsi" w:hAnsiTheme="minorHAnsi" w:cstheme="minorHAnsi"/>
          <w:b/>
          <w:noProof/>
          <w:sz w:val="24"/>
          <w:szCs w:val="24"/>
        </w:rPr>
        <w:drawing>
          <wp:anchor distT="0" distB="0" distL="114300" distR="114300" simplePos="0" relativeHeight="251665408" behindDoc="1" locked="0" layoutInCell="1" allowOverlap="1" wp14:anchorId="41B7F747" wp14:editId="592CD61D">
            <wp:simplePos x="0" y="0"/>
            <wp:positionH relativeFrom="margin">
              <wp:posOffset>3039125</wp:posOffset>
            </wp:positionH>
            <wp:positionV relativeFrom="paragraph">
              <wp:posOffset>11430</wp:posOffset>
            </wp:positionV>
            <wp:extent cx="3063450" cy="233172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49489"/>
                    <a:stretch/>
                  </pic:blipFill>
                  <pic:spPr bwMode="auto">
                    <a:xfrm>
                      <a:off x="0" y="0"/>
                      <a:ext cx="3063450" cy="2331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D67DE">
        <w:rPr>
          <w:rFonts w:asciiTheme="minorHAnsi" w:hAnsiTheme="minorHAnsi" w:cstheme="minorHAnsi"/>
          <w:b/>
          <w:sz w:val="24"/>
          <w:szCs w:val="24"/>
        </w:rPr>
        <w:t>Browse Programs</w:t>
      </w:r>
      <w:r w:rsidRPr="00E307C2">
        <w:rPr>
          <w:rFonts w:asciiTheme="minorHAnsi" w:hAnsiTheme="minorHAnsi" w:cstheme="minorHAnsi"/>
          <w:sz w:val="24"/>
          <w:szCs w:val="24"/>
        </w:rPr>
        <w:t xml:space="preserve"> to see the TCC </w:t>
      </w:r>
      <w:r>
        <w:rPr>
          <w:rFonts w:asciiTheme="minorHAnsi" w:hAnsiTheme="minorHAnsi" w:cstheme="minorHAnsi"/>
          <w:sz w:val="24"/>
          <w:szCs w:val="24"/>
        </w:rPr>
        <w:t>educational paths</w:t>
      </w:r>
      <w:r w:rsidRPr="00E307C2">
        <w:rPr>
          <w:rFonts w:asciiTheme="minorHAnsi" w:hAnsiTheme="minorHAnsi" w:cstheme="minorHAnsi"/>
          <w:sz w:val="24"/>
          <w:szCs w:val="24"/>
        </w:rPr>
        <w:t xml:space="preserve"> that will prepare you for your career of interest</w:t>
      </w:r>
      <w:r>
        <w:rPr>
          <w:rFonts w:asciiTheme="minorHAnsi" w:hAnsiTheme="minorHAnsi" w:cstheme="minorHAnsi"/>
          <w:sz w:val="24"/>
          <w:szCs w:val="24"/>
        </w:rPr>
        <w:t xml:space="preserve">. You can </w:t>
      </w:r>
      <w:r w:rsidRPr="00E307C2">
        <w:rPr>
          <w:rFonts w:asciiTheme="minorHAnsi" w:hAnsiTheme="minorHAnsi" w:cstheme="minorHAnsi"/>
          <w:sz w:val="24"/>
          <w:szCs w:val="24"/>
        </w:rPr>
        <w:t>apply right away!</w:t>
      </w:r>
    </w:p>
    <w:p w14:paraId="0945F94B" w14:textId="77777777" w:rsidR="00843F2F" w:rsidRDefault="00843F2F" w:rsidP="00843F2F">
      <w:pPr>
        <w:pStyle w:val="NoSpacing"/>
        <w:rPr>
          <w:rFonts w:asciiTheme="minorHAnsi" w:hAnsiTheme="minorHAnsi" w:cstheme="minorHAnsi"/>
          <w:sz w:val="24"/>
          <w:szCs w:val="24"/>
        </w:rPr>
      </w:pPr>
      <w:r>
        <w:rPr>
          <w:rFonts w:asciiTheme="minorHAnsi" w:hAnsiTheme="minorHAnsi" w:cstheme="minorHAnsi"/>
          <w:noProof/>
          <w:sz w:val="24"/>
          <w:szCs w:val="24"/>
        </w:rPr>
        <mc:AlternateContent>
          <mc:Choice Requires="wps">
            <w:drawing>
              <wp:anchor distT="0" distB="0" distL="114300" distR="114300" simplePos="0" relativeHeight="251670528" behindDoc="0" locked="0" layoutInCell="1" allowOverlap="1" wp14:anchorId="257174B8" wp14:editId="0C978C91">
                <wp:simplePos x="0" y="0"/>
                <wp:positionH relativeFrom="margin">
                  <wp:posOffset>30811</wp:posOffset>
                </wp:positionH>
                <wp:positionV relativeFrom="paragraph">
                  <wp:posOffset>207010</wp:posOffset>
                </wp:positionV>
                <wp:extent cx="2912110" cy="635"/>
                <wp:effectExtent l="0" t="133350" r="0" b="151765"/>
                <wp:wrapNone/>
                <wp:docPr id="20"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12110" cy="635"/>
                        </a:xfrm>
                        <a:prstGeom prst="straightConnector1">
                          <a:avLst/>
                        </a:prstGeom>
                        <a:noFill/>
                        <a:ln w="28575" cmpd="sng">
                          <a:solidFill>
                            <a:srgbClr val="D1D600"/>
                          </a:solidFill>
                          <a:prstDash val="solid"/>
                          <a:round/>
                          <a:headEnd type="oval" w="med" len="med"/>
                          <a:tailEnd type="triangle" w="lg" len="lg"/>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2B25BCF" id="AutoShape 40" o:spid="_x0000_s1026" type="#_x0000_t32" style="position:absolute;margin-left:2.45pt;margin-top:16.3pt;width:229.3pt;height:.0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" strokecolor="#d1d600" strokeweight="2.25pt">
                <v:stroke startarrow="oval" endarrow="block" endarrowwidth="wide" endarrowlength="long"/>
                <v:shadow color="#316756 [1606]" opacity=".5" offset="1pt"/>
                <w10:wrap anchorx="margin"/>
              </v:shape>
            </w:pict>
          </mc:Fallback>
        </mc:AlternateContent>
      </w:r>
    </w:p>
    <w:p w14:paraId="509B0189" w14:textId="77777777" w:rsidR="00C54BB0" w:rsidRDefault="000D45E8">
      <w:pPr>
        <w:sectPr w:rsidR="00C54BB0" w:rsidSect="00C54BB0">
          <w:headerReference w:type="default" r:id="rId18"/>
          <w:pgSz w:w="12240" w:h="15840"/>
          <w:pgMar w:top="1440" w:right="1440" w:bottom="1440" w:left="1440" w:header="720" w:footer="720" w:gutter="0"/>
          <w:cols w:space="720"/>
          <w:docGrid w:linePitch="360"/>
        </w:sectPr>
      </w:pPr>
      <w:r>
        <w:br w:type="page"/>
      </w:r>
    </w:p>
    <w:p w14:paraId="6EF38DAF" w14:textId="580F05E1" w:rsidR="004A095C" w:rsidRPr="004A095C" w:rsidRDefault="00FA3A02" w:rsidP="00C54BB0">
      <w:pPr>
        <w:shd w:val="clear" w:color="auto" w:fill="003A5D"/>
        <w:rPr>
          <w:color w:val="FFFFFF" w:themeColor="background1"/>
          <w:sz w:val="40"/>
          <w:szCs w:val="40"/>
        </w:rPr>
      </w:pPr>
      <w:r>
        <w:rPr>
          <w:color w:val="FFFFFF" w:themeColor="background1"/>
          <w:sz w:val="40"/>
          <w:szCs w:val="40"/>
        </w:rPr>
        <w:lastRenderedPageBreak/>
        <w:t>Career Coach</w:t>
      </w:r>
      <w:r w:rsidR="000D45E8">
        <w:rPr>
          <w:color w:val="FFFFFF" w:themeColor="background1"/>
          <w:sz w:val="40"/>
          <w:szCs w:val="40"/>
        </w:rPr>
        <w:t xml:space="preserve"> Worksheet</w:t>
      </w:r>
    </w:p>
    <w:p w14:paraId="108F6285" w14:textId="76DBF0EE" w:rsidR="00B363EB" w:rsidRPr="00B363EB" w:rsidRDefault="00B363EB" w:rsidP="004A095C">
      <w:r w:rsidRPr="00B363EB">
        <w:t xml:space="preserve">As you work through the </w:t>
      </w:r>
      <w:r w:rsidR="00FA3A02">
        <w:t>assessment</w:t>
      </w:r>
      <w:r w:rsidRPr="00B363EB">
        <w:t xml:space="preserve">, you will have the opportunity to “Add” potential careers to your profile for later review. </w:t>
      </w:r>
    </w:p>
    <w:p w14:paraId="0E860047" w14:textId="56366080" w:rsidR="00FD7480" w:rsidRPr="00FA3A02" w:rsidRDefault="00B363EB" w:rsidP="004A095C">
      <w:r w:rsidRPr="00B363EB">
        <w:rPr>
          <w:b/>
        </w:rPr>
        <w:t>NOTE:</w:t>
      </w:r>
      <w:r w:rsidRPr="00B363EB">
        <w:t xml:space="preserve"> At the end of each assessment, you will be provided results that will help you </w:t>
      </w:r>
      <w:r w:rsidR="00557B3B">
        <w:t>complete</w:t>
      </w:r>
      <w:r w:rsidRPr="00B363EB">
        <w:t xml:space="preserve"> the worksheet. Your results are NOT saved to your profile, </w:t>
      </w:r>
      <w:r w:rsidR="00FA3A02">
        <w:t xml:space="preserve">unless </w:t>
      </w:r>
      <w:r w:rsidR="00557B3B">
        <w:t xml:space="preserve">you select the Sign Up button located at </w:t>
      </w:r>
      <w:r w:rsidR="00FA3A02">
        <w:t xml:space="preserve">the top right hand corner of the screen. If you do not sign up please </w:t>
      </w:r>
      <w:r w:rsidRPr="00B363EB">
        <w:t xml:space="preserve">make sure to fill in the following information before exiting the results page.   </w:t>
      </w:r>
    </w:p>
    <w:p w14:paraId="45C56A13" w14:textId="77777777" w:rsidR="00BF30ED" w:rsidRPr="00FD7480" w:rsidRDefault="00BF30ED" w:rsidP="005A7737">
      <w:pPr>
        <w:shd w:val="clear" w:color="auto" w:fill="E4E7E8" w:themeFill="accent4" w:themeFillTint="33"/>
        <w:rPr>
          <w:b/>
        </w:rPr>
      </w:pPr>
      <w:r w:rsidRPr="00FD7480">
        <w:rPr>
          <w:b/>
        </w:rPr>
        <w:t>INTEREST ASSESSMENT</w:t>
      </w:r>
    </w:p>
    <w:p w14:paraId="41834347" w14:textId="77777777" w:rsidR="005A7737" w:rsidRDefault="005A7737" w:rsidP="005A7737">
      <w:r>
        <w:t xml:space="preserve">During the assessment, you will be asked to determine which activities interest you. Use the space below to list </w:t>
      </w:r>
      <w:r w:rsidRPr="005A7737">
        <w:rPr>
          <w:b/>
        </w:rPr>
        <w:t>TWO</w:t>
      </w:r>
      <w:r>
        <w:t xml:space="preserve"> activities that you are very interested in doing from those presented during the assessment.</w:t>
      </w:r>
    </w:p>
    <w:p w14:paraId="63B8D59B" w14:textId="77777777" w:rsidR="005A7737" w:rsidRDefault="005A7737" w:rsidP="005A7737">
      <w:r w:rsidRPr="005A7737">
        <w:rPr>
          <w:b/>
        </w:rPr>
        <w:t>Interesting Activities:</w:t>
      </w:r>
      <w:r>
        <w:t xml:space="preserve"> </w:t>
      </w:r>
      <w:r w:rsidRPr="005A7737">
        <w:rPr>
          <w:szCs w:val="28"/>
        </w:rPr>
        <w:t xml:space="preserve"> </w:t>
      </w:r>
      <w:sdt>
        <w:sdtPr>
          <w:rPr>
            <w:szCs w:val="28"/>
          </w:rPr>
          <w:id w:val="1583418259"/>
          <w:placeholder>
            <w:docPart w:val="BA7C466AAC1F49AFB26A94FB323B1984"/>
          </w:placeholder>
          <w:showingPlcHdr/>
        </w:sdtPr>
        <w:sdtEndPr/>
        <w:sdtContent>
          <w:r w:rsidRPr="00FD7480">
            <w:rPr>
              <w:rStyle w:val="PlaceholderText"/>
            </w:rPr>
            <w:t>Click here to enter text.</w:t>
          </w:r>
        </w:sdtContent>
      </w:sdt>
    </w:p>
    <w:p w14:paraId="44E77AD8" w14:textId="77777777" w:rsidR="005A7737" w:rsidRDefault="005A7737" w:rsidP="004A095C"/>
    <w:p w14:paraId="7F607AA5" w14:textId="77497433" w:rsidR="00BF30ED" w:rsidRDefault="00B363EB" w:rsidP="004A095C">
      <w:r>
        <w:t>At the end of this</w:t>
      </w:r>
      <w:r w:rsidR="00FD7480">
        <w:t xml:space="preserve"> assessment, you will be provided with your </w:t>
      </w:r>
      <w:r w:rsidR="00FA3A02">
        <w:t>top three traits.</w:t>
      </w:r>
      <w:r w:rsidR="00FD7480">
        <w:t xml:space="preserve"> Use the space below to identify your </w:t>
      </w:r>
      <w:r w:rsidR="00FA3A02">
        <w:t>top three traits (</w:t>
      </w:r>
      <w:r w:rsidR="00FD7480">
        <w:t>interest codes</w:t>
      </w:r>
      <w:r w:rsidR="00FA3A02">
        <w:t>)</w:t>
      </w:r>
      <w:r w:rsidR="00FD7480">
        <w:t xml:space="preserve"> </w:t>
      </w:r>
    </w:p>
    <w:p w14:paraId="334E0567" w14:textId="683323F2" w:rsidR="00FD7480" w:rsidRDefault="00FD7480" w:rsidP="004A095C">
      <w:pPr>
        <w:rPr>
          <w:szCs w:val="28"/>
        </w:rPr>
      </w:pPr>
      <w:r w:rsidRPr="005A7737">
        <w:rPr>
          <w:b/>
        </w:rPr>
        <w:t xml:space="preserve">Primary </w:t>
      </w:r>
      <w:r w:rsidR="00FA3A02">
        <w:rPr>
          <w:b/>
        </w:rPr>
        <w:t>Trait</w:t>
      </w:r>
      <w:r w:rsidRPr="005A7737">
        <w:rPr>
          <w:b/>
        </w:rPr>
        <w:t>:</w:t>
      </w:r>
      <w:r>
        <w:t xml:space="preserve"> </w:t>
      </w:r>
      <w:sdt>
        <w:sdtPr>
          <w:rPr>
            <w:szCs w:val="28"/>
          </w:rPr>
          <w:id w:val="-2074345494"/>
          <w:placeholder>
            <w:docPart w:val="192C1DBF8FC84389BFC23FFE36B86D91"/>
          </w:placeholder>
          <w:showingPlcHdr/>
        </w:sdtPr>
        <w:sdtEndPr/>
        <w:sdtContent>
          <w:r w:rsidRPr="00FD7480">
            <w:rPr>
              <w:rStyle w:val="PlaceholderText"/>
            </w:rPr>
            <w:t>Click here to enter text.</w:t>
          </w:r>
        </w:sdtContent>
      </w:sdt>
    </w:p>
    <w:p w14:paraId="533204D4" w14:textId="2B972147" w:rsidR="00FD7480" w:rsidRDefault="00FA3A02" w:rsidP="00FD7480">
      <w:r>
        <w:rPr>
          <w:b/>
        </w:rPr>
        <w:t>Second Trait</w:t>
      </w:r>
      <w:r w:rsidR="00FD7480" w:rsidRPr="005A7737">
        <w:rPr>
          <w:b/>
        </w:rPr>
        <w:t>:</w:t>
      </w:r>
      <w:r w:rsidR="00FD7480">
        <w:t xml:space="preserve"> </w:t>
      </w:r>
      <w:sdt>
        <w:sdtPr>
          <w:rPr>
            <w:szCs w:val="28"/>
          </w:rPr>
          <w:id w:val="342600255"/>
          <w:placeholder>
            <w:docPart w:val="626CA23C8C4647A99E81BA581ECEAE82"/>
          </w:placeholder>
          <w:showingPlcHdr/>
        </w:sdtPr>
        <w:sdtEndPr/>
        <w:sdtContent>
          <w:r w:rsidR="00FD7480" w:rsidRPr="00FD7480">
            <w:rPr>
              <w:rStyle w:val="PlaceholderText"/>
            </w:rPr>
            <w:t>Click here to enter text.</w:t>
          </w:r>
        </w:sdtContent>
      </w:sdt>
    </w:p>
    <w:p w14:paraId="40F00CA3" w14:textId="648F60E1" w:rsidR="00FD7480" w:rsidRDefault="00FA3A02" w:rsidP="00FD7480">
      <w:pPr>
        <w:rPr>
          <w:szCs w:val="28"/>
        </w:rPr>
      </w:pPr>
      <w:r>
        <w:rPr>
          <w:b/>
        </w:rPr>
        <w:t>Third Trait</w:t>
      </w:r>
      <w:r w:rsidR="00FD7480" w:rsidRPr="005A7737">
        <w:rPr>
          <w:b/>
        </w:rPr>
        <w:t>:</w:t>
      </w:r>
      <w:r w:rsidR="00FD7480">
        <w:t xml:space="preserve"> </w:t>
      </w:r>
      <w:sdt>
        <w:sdtPr>
          <w:rPr>
            <w:szCs w:val="28"/>
          </w:rPr>
          <w:id w:val="-247115690"/>
          <w:placeholder>
            <w:docPart w:val="919F449BA82345F499F362DC4840F88F"/>
          </w:placeholder>
          <w:showingPlcHdr/>
        </w:sdtPr>
        <w:sdtEndPr/>
        <w:sdtContent>
          <w:r w:rsidR="00FD7480" w:rsidRPr="00FD7480">
            <w:rPr>
              <w:rStyle w:val="PlaceholderText"/>
            </w:rPr>
            <w:t>Click here to enter text.</w:t>
          </w:r>
        </w:sdtContent>
      </w:sdt>
    </w:p>
    <w:p w14:paraId="6B8481FC" w14:textId="557B901D" w:rsidR="00557B3B" w:rsidRDefault="00557B3B" w:rsidP="00FD7480">
      <w:pPr>
        <w:rPr>
          <w:szCs w:val="28"/>
        </w:rPr>
      </w:pPr>
    </w:p>
    <w:p w14:paraId="00549436" w14:textId="77777777" w:rsidR="00557B3B" w:rsidRDefault="00557B3B" w:rsidP="00FD7480"/>
    <w:p w14:paraId="38835B56" w14:textId="2A2AFC15" w:rsidR="00FA3A02" w:rsidRPr="00FD7480" w:rsidRDefault="00FA3A02" w:rsidP="00FA3A02">
      <w:pPr>
        <w:shd w:val="clear" w:color="auto" w:fill="E4E7E8" w:themeFill="accent4" w:themeFillTint="33"/>
        <w:rPr>
          <w:b/>
        </w:rPr>
      </w:pPr>
      <w:r>
        <w:rPr>
          <w:b/>
        </w:rPr>
        <w:t>TOP CAREER CLUSTERS</w:t>
      </w:r>
    </w:p>
    <w:p w14:paraId="0C409649" w14:textId="46857E83" w:rsidR="00FA3A02" w:rsidRDefault="00FA3A02" w:rsidP="00FA3A02">
      <w:r>
        <w:t xml:space="preserve">At the end of this assessment, you will be provided with a list of career clusters that match your interests. Use the space below to list at least </w:t>
      </w:r>
      <w:r w:rsidRPr="00FD7480">
        <w:rPr>
          <w:b/>
        </w:rPr>
        <w:t>TWO</w:t>
      </w:r>
      <w:r>
        <w:t xml:space="preserve"> career clusters from your results. (You may write in more than two).</w:t>
      </w:r>
    </w:p>
    <w:p w14:paraId="0F42EC28" w14:textId="2BA0E43D" w:rsidR="00FA3A02" w:rsidRDefault="00557B3B" w:rsidP="00FA3A02">
      <w:pPr>
        <w:rPr>
          <w:b/>
        </w:rPr>
      </w:pPr>
      <w:r>
        <w:rPr>
          <w:b/>
        </w:rPr>
        <w:t>Career Cluster</w:t>
      </w:r>
      <w:r w:rsidR="00FA3A02" w:rsidRPr="005A7737">
        <w:rPr>
          <w:b/>
        </w:rPr>
        <w:t>:</w:t>
      </w:r>
      <w:r w:rsidR="00FA3A02">
        <w:rPr>
          <w:sz w:val="28"/>
          <w:szCs w:val="28"/>
        </w:rPr>
        <w:t xml:space="preserve"> </w:t>
      </w:r>
      <w:sdt>
        <w:sdtPr>
          <w:rPr>
            <w:szCs w:val="28"/>
          </w:rPr>
          <w:id w:val="-1740320665"/>
          <w:placeholder>
            <w:docPart w:val="56B585227AE942B997C0429AB35A39CA"/>
          </w:placeholder>
          <w:showingPlcHdr/>
        </w:sdtPr>
        <w:sdtEndPr/>
        <w:sdtContent>
          <w:r w:rsidR="00FA3A02" w:rsidRPr="00FD7480">
            <w:rPr>
              <w:rStyle w:val="PlaceholderText"/>
            </w:rPr>
            <w:t>Click here to enter text.</w:t>
          </w:r>
        </w:sdtContent>
      </w:sdt>
      <w:r w:rsidR="00FA3A02" w:rsidRPr="00FA3A02">
        <w:rPr>
          <w:b/>
        </w:rPr>
        <w:t xml:space="preserve"> </w:t>
      </w:r>
    </w:p>
    <w:p w14:paraId="66754F9A" w14:textId="5B879A1E" w:rsidR="00FA3A02" w:rsidRDefault="00557B3B" w:rsidP="00FA3A02">
      <w:r>
        <w:rPr>
          <w:b/>
        </w:rPr>
        <w:t>Career Cluster</w:t>
      </w:r>
      <w:r w:rsidR="00FA3A02" w:rsidRPr="005A7737">
        <w:rPr>
          <w:b/>
        </w:rPr>
        <w:t>:</w:t>
      </w:r>
      <w:r w:rsidR="00FA3A02">
        <w:rPr>
          <w:sz w:val="28"/>
          <w:szCs w:val="28"/>
        </w:rPr>
        <w:t xml:space="preserve"> </w:t>
      </w:r>
      <w:sdt>
        <w:sdtPr>
          <w:rPr>
            <w:szCs w:val="28"/>
          </w:rPr>
          <w:id w:val="2078390436"/>
          <w:placeholder>
            <w:docPart w:val="C9F580C0C32A48BA965AB0330BA4AFEA"/>
          </w:placeholder>
          <w:showingPlcHdr/>
        </w:sdtPr>
        <w:sdtEndPr/>
        <w:sdtContent>
          <w:r w:rsidR="00FA3A02" w:rsidRPr="00FD7480">
            <w:rPr>
              <w:rStyle w:val="PlaceholderText"/>
            </w:rPr>
            <w:t>Click here to enter text.</w:t>
          </w:r>
        </w:sdtContent>
      </w:sdt>
    </w:p>
    <w:p w14:paraId="569DF204" w14:textId="67B51808" w:rsidR="00FA3A02" w:rsidRDefault="00557B3B" w:rsidP="00FA3A02">
      <w:r>
        <w:rPr>
          <w:b/>
        </w:rPr>
        <w:t>Career Cluster</w:t>
      </w:r>
      <w:r w:rsidR="00FA3A02" w:rsidRPr="005A7737">
        <w:rPr>
          <w:b/>
        </w:rPr>
        <w:t>:</w:t>
      </w:r>
      <w:r w:rsidR="00FA3A02">
        <w:rPr>
          <w:sz w:val="28"/>
          <w:szCs w:val="28"/>
        </w:rPr>
        <w:t xml:space="preserve"> </w:t>
      </w:r>
      <w:sdt>
        <w:sdtPr>
          <w:rPr>
            <w:szCs w:val="28"/>
          </w:rPr>
          <w:id w:val="718562284"/>
          <w:placeholder>
            <w:docPart w:val="A7898B23E48E4CBDB6EA5845DB1E3ECC"/>
          </w:placeholder>
          <w:showingPlcHdr/>
        </w:sdtPr>
        <w:sdtEndPr/>
        <w:sdtContent>
          <w:r w:rsidR="00FA3A02" w:rsidRPr="00FD7480">
            <w:rPr>
              <w:rStyle w:val="PlaceholderText"/>
            </w:rPr>
            <w:t>Click here to enter text.</w:t>
          </w:r>
        </w:sdtContent>
      </w:sdt>
    </w:p>
    <w:p w14:paraId="3915B2B5" w14:textId="77777777" w:rsidR="00FA3A02" w:rsidRDefault="00FA3A02" w:rsidP="00FA3A02"/>
    <w:p w14:paraId="24D21423" w14:textId="2572BD56" w:rsidR="00FA3A02" w:rsidRDefault="00FA3A02" w:rsidP="00FA3A02"/>
    <w:p w14:paraId="040590C4" w14:textId="27863C3B" w:rsidR="00557B3B" w:rsidRDefault="00557B3B" w:rsidP="00FA3A02"/>
    <w:p w14:paraId="542197F7" w14:textId="77777777" w:rsidR="00FD7480" w:rsidRDefault="00FD7480" w:rsidP="004A095C"/>
    <w:p w14:paraId="27CFB4E6" w14:textId="284EF1A6" w:rsidR="005A7737" w:rsidRPr="004A095C" w:rsidRDefault="00FA3A02" w:rsidP="00C54BB0">
      <w:pPr>
        <w:shd w:val="clear" w:color="auto" w:fill="003A5D"/>
        <w:rPr>
          <w:color w:val="FFFFFF" w:themeColor="background1"/>
          <w:sz w:val="40"/>
          <w:szCs w:val="40"/>
        </w:rPr>
      </w:pPr>
      <w:r>
        <w:rPr>
          <w:color w:val="FFFFFF" w:themeColor="background1"/>
          <w:sz w:val="40"/>
          <w:szCs w:val="40"/>
        </w:rPr>
        <w:lastRenderedPageBreak/>
        <w:t>Career Coach Worksheet</w:t>
      </w:r>
      <w:r w:rsidR="005A7737">
        <w:rPr>
          <w:color w:val="FFFFFF" w:themeColor="background1"/>
          <w:sz w:val="40"/>
          <w:szCs w:val="40"/>
        </w:rPr>
        <w:t xml:space="preserve"> - Continued</w:t>
      </w:r>
    </w:p>
    <w:p w14:paraId="665BB10C" w14:textId="77777777" w:rsidR="005A7737" w:rsidRDefault="005A7737" w:rsidP="004A095C">
      <w:pPr>
        <w:rPr>
          <w:b/>
        </w:rPr>
      </w:pPr>
    </w:p>
    <w:p w14:paraId="66A3FCDD" w14:textId="41867E29" w:rsidR="00BF30ED" w:rsidRPr="009B5B01" w:rsidRDefault="00FA3A02" w:rsidP="005A7737">
      <w:pPr>
        <w:shd w:val="clear" w:color="auto" w:fill="E4E7E8" w:themeFill="accent4" w:themeFillTint="33"/>
        <w:rPr>
          <w:b/>
        </w:rPr>
      </w:pPr>
      <w:r>
        <w:rPr>
          <w:b/>
        </w:rPr>
        <w:t>TOP CAREER MATCHES</w:t>
      </w:r>
    </w:p>
    <w:p w14:paraId="2A38F133" w14:textId="68304802" w:rsidR="00557B3B" w:rsidRDefault="00557B3B" w:rsidP="00557B3B">
      <w:r>
        <w:t xml:space="preserve">Use the space below to list your most interesting career cluster. </w:t>
      </w:r>
    </w:p>
    <w:p w14:paraId="6589FAF5" w14:textId="77777777" w:rsidR="00557B3B" w:rsidRDefault="00557B3B" w:rsidP="00557B3B">
      <w:r>
        <w:rPr>
          <w:b/>
        </w:rPr>
        <w:t>Most Interesting</w:t>
      </w:r>
      <w:r w:rsidRPr="005A7737">
        <w:rPr>
          <w:b/>
        </w:rPr>
        <w:t xml:space="preserve"> </w:t>
      </w:r>
      <w:r>
        <w:rPr>
          <w:b/>
        </w:rPr>
        <w:t>Career Cluster</w:t>
      </w:r>
      <w:r w:rsidRPr="005A7737">
        <w:rPr>
          <w:b/>
        </w:rPr>
        <w:t>:</w:t>
      </w:r>
      <w:r>
        <w:t xml:space="preserve"> </w:t>
      </w:r>
      <w:r w:rsidRPr="005A7737">
        <w:rPr>
          <w:szCs w:val="28"/>
        </w:rPr>
        <w:t xml:space="preserve"> </w:t>
      </w:r>
      <w:sdt>
        <w:sdtPr>
          <w:rPr>
            <w:szCs w:val="28"/>
          </w:rPr>
          <w:id w:val="-477307462"/>
          <w:placeholder>
            <w:docPart w:val="8BBF405EC85E4589B32317C62523693C"/>
          </w:placeholder>
          <w:showingPlcHdr/>
        </w:sdtPr>
        <w:sdtEndPr/>
        <w:sdtContent>
          <w:r w:rsidRPr="00FD7480">
            <w:rPr>
              <w:rStyle w:val="PlaceholderText"/>
            </w:rPr>
            <w:t>Click here to enter text.</w:t>
          </w:r>
        </w:sdtContent>
      </w:sdt>
    </w:p>
    <w:p w14:paraId="6DDE3DC0" w14:textId="77777777" w:rsidR="005A7737" w:rsidRDefault="005A7737" w:rsidP="00B363EB"/>
    <w:p w14:paraId="43577CB1" w14:textId="2766BF14" w:rsidR="00557B3B" w:rsidRDefault="00557B3B" w:rsidP="00B363EB">
      <w:r>
        <w:t xml:space="preserve">Next select the career cluster link to identify specific careers of interest. Use the space to select the most interesting careers associated with your career cluster </w:t>
      </w:r>
      <w:r w:rsidR="00B363EB">
        <w:t>(You may write in more than two).</w:t>
      </w:r>
    </w:p>
    <w:p w14:paraId="04F2261A" w14:textId="55212D7B" w:rsidR="00B363EB" w:rsidRPr="00557B3B" w:rsidRDefault="00557B3B" w:rsidP="00B363EB">
      <w:r w:rsidRPr="00557B3B">
        <w:rPr>
          <w:b/>
        </w:rPr>
        <w:t xml:space="preserve">Primary </w:t>
      </w:r>
      <w:r>
        <w:rPr>
          <w:b/>
        </w:rPr>
        <w:t>Career of Interest</w:t>
      </w:r>
      <w:r w:rsidR="00B363EB" w:rsidRPr="008712E4">
        <w:rPr>
          <w:b/>
        </w:rPr>
        <w:t>:</w:t>
      </w:r>
      <w:r w:rsidR="00B363EB">
        <w:t xml:space="preserve"> </w:t>
      </w:r>
      <w:sdt>
        <w:sdtPr>
          <w:rPr>
            <w:szCs w:val="28"/>
          </w:rPr>
          <w:id w:val="1746526846"/>
          <w:placeholder>
            <w:docPart w:val="8FE047CFD1D84D4CBE368D3580369A3A"/>
          </w:placeholder>
          <w:showingPlcHdr/>
        </w:sdtPr>
        <w:sdtEndPr/>
        <w:sdtContent>
          <w:r w:rsidR="00B363EB" w:rsidRPr="00FD7480">
            <w:rPr>
              <w:rStyle w:val="PlaceholderText"/>
            </w:rPr>
            <w:t>Click here to enter text.</w:t>
          </w:r>
        </w:sdtContent>
      </w:sdt>
    </w:p>
    <w:p w14:paraId="58AC55EA" w14:textId="0BE2E704" w:rsidR="00B363EB" w:rsidRDefault="00557B3B" w:rsidP="00B363EB">
      <w:r>
        <w:rPr>
          <w:b/>
        </w:rPr>
        <w:t>Secondary Career of Interest</w:t>
      </w:r>
      <w:r w:rsidR="00B363EB" w:rsidRPr="008712E4">
        <w:rPr>
          <w:b/>
        </w:rPr>
        <w:t>:</w:t>
      </w:r>
      <w:r w:rsidR="00B363EB">
        <w:t xml:space="preserve"> </w:t>
      </w:r>
      <w:sdt>
        <w:sdtPr>
          <w:rPr>
            <w:szCs w:val="28"/>
          </w:rPr>
          <w:id w:val="1883986543"/>
          <w:placeholder>
            <w:docPart w:val="58D389D56EAD42D0AFB69E7BD5D82FF5"/>
          </w:placeholder>
          <w:showingPlcHdr/>
        </w:sdtPr>
        <w:sdtEndPr/>
        <w:sdtContent>
          <w:r w:rsidR="00B363EB" w:rsidRPr="00FD7480">
            <w:rPr>
              <w:rStyle w:val="PlaceholderText"/>
            </w:rPr>
            <w:t>Click here to enter text.</w:t>
          </w:r>
        </w:sdtContent>
      </w:sdt>
    </w:p>
    <w:p w14:paraId="6668D1C1" w14:textId="362C0E9B" w:rsidR="00B363EB" w:rsidRDefault="00557B3B" w:rsidP="00B363EB">
      <w:r>
        <w:rPr>
          <w:b/>
        </w:rPr>
        <w:t>Third Career of Interest</w:t>
      </w:r>
      <w:r w:rsidR="00B363EB" w:rsidRPr="008712E4">
        <w:rPr>
          <w:b/>
        </w:rPr>
        <w:t>:</w:t>
      </w:r>
      <w:r w:rsidR="00B363EB">
        <w:t xml:space="preserve"> </w:t>
      </w:r>
      <w:sdt>
        <w:sdtPr>
          <w:rPr>
            <w:szCs w:val="28"/>
          </w:rPr>
          <w:id w:val="-1123535118"/>
          <w:placeholder>
            <w:docPart w:val="B628F3BEDD8F4E3997A1A65BB85DDFFA"/>
          </w:placeholder>
          <w:showingPlcHdr/>
        </w:sdtPr>
        <w:sdtEndPr/>
        <w:sdtContent>
          <w:r w:rsidR="00B363EB" w:rsidRPr="00FD7480">
            <w:rPr>
              <w:rStyle w:val="PlaceholderText"/>
            </w:rPr>
            <w:t>Click here to enter text.</w:t>
          </w:r>
        </w:sdtContent>
      </w:sdt>
    </w:p>
    <w:p w14:paraId="5E43CF46" w14:textId="77777777" w:rsidR="00BF30ED" w:rsidRDefault="00BF30ED" w:rsidP="004A095C"/>
    <w:p w14:paraId="6A739B6D" w14:textId="77777777" w:rsidR="008712E4" w:rsidRPr="008712E4" w:rsidRDefault="008712E4" w:rsidP="008712E4">
      <w:pPr>
        <w:shd w:val="clear" w:color="auto" w:fill="E4E7E8" w:themeFill="accent4" w:themeFillTint="33"/>
        <w:rPr>
          <w:b/>
        </w:rPr>
      </w:pPr>
      <w:r w:rsidRPr="008712E4">
        <w:rPr>
          <w:b/>
        </w:rPr>
        <w:t>ASSESSMENT</w:t>
      </w:r>
      <w:r>
        <w:rPr>
          <w:b/>
        </w:rPr>
        <w:t>S</w:t>
      </w:r>
      <w:r w:rsidRPr="008712E4">
        <w:rPr>
          <w:b/>
        </w:rPr>
        <w:t xml:space="preserve"> SUMMARY</w:t>
      </w:r>
    </w:p>
    <w:p w14:paraId="701E8D1F" w14:textId="77777777" w:rsidR="00B363EB" w:rsidRDefault="008712E4" w:rsidP="004A095C">
      <w:r>
        <w:t xml:space="preserve">At this point in your life and academic career, you may know exactly what career you want to pursue, you may already be in your career, and you may have no idea what career path you will take after graduating. </w:t>
      </w:r>
    </w:p>
    <w:p w14:paraId="5F18C703" w14:textId="205C7BCE" w:rsidR="008712E4" w:rsidRDefault="008712E4" w:rsidP="004A095C">
      <w:r>
        <w:t xml:space="preserve">Use the space below to reflect on the results from the </w:t>
      </w:r>
      <w:r w:rsidR="00557B3B">
        <w:t>Assessment</w:t>
      </w:r>
      <w:r>
        <w:t xml:space="preserve">. Are the results surprising? Are they in line with the career you want to pursue? What </w:t>
      </w:r>
      <w:r w:rsidR="00557B3B">
        <w:t>does the assessment</w:t>
      </w:r>
      <w:r>
        <w:t xml:space="preserve"> tell you about yourself and your future career? How will you use these results in directing your academic progress?</w:t>
      </w:r>
      <w:r w:rsidR="006F2EAD">
        <w:t xml:space="preserve"> Your response should be at least one paragraph.</w:t>
      </w:r>
    </w:p>
    <w:p w14:paraId="54979588" w14:textId="77777777" w:rsidR="008712E4" w:rsidRDefault="008712E4" w:rsidP="004A095C">
      <w:r w:rsidRPr="008712E4">
        <w:rPr>
          <w:b/>
          <w:szCs w:val="28"/>
        </w:rPr>
        <w:t>Summary:</w:t>
      </w:r>
      <w:r>
        <w:rPr>
          <w:szCs w:val="28"/>
        </w:rPr>
        <w:t xml:space="preserve"> </w:t>
      </w:r>
      <w:sdt>
        <w:sdtPr>
          <w:rPr>
            <w:szCs w:val="28"/>
          </w:rPr>
          <w:id w:val="1464461202"/>
          <w:placeholder>
            <w:docPart w:val="7A9FDE1E72934D189E568E73EFC47C79"/>
          </w:placeholder>
          <w:showingPlcHdr/>
        </w:sdtPr>
        <w:sdtEndPr/>
        <w:sdtContent>
          <w:r w:rsidRPr="00FD7480">
            <w:rPr>
              <w:rStyle w:val="PlaceholderText"/>
            </w:rPr>
            <w:t>Click here to enter text.</w:t>
          </w:r>
        </w:sdtContent>
      </w:sdt>
    </w:p>
    <w:sectPr w:rsidR="008712E4">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D253F" w14:textId="77777777" w:rsidR="00796DA3" w:rsidRDefault="00796DA3" w:rsidP="004D1F6F">
      <w:pPr>
        <w:spacing w:after="0" w:line="240" w:lineRule="auto"/>
      </w:pPr>
      <w:r>
        <w:separator/>
      </w:r>
    </w:p>
  </w:endnote>
  <w:endnote w:type="continuationSeparator" w:id="0">
    <w:p w14:paraId="36D23AD0" w14:textId="77777777" w:rsidR="00796DA3" w:rsidRDefault="00796DA3" w:rsidP="004D1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7F09E" w14:textId="77777777" w:rsidR="00796DA3" w:rsidRDefault="00796DA3" w:rsidP="004D1F6F">
      <w:pPr>
        <w:spacing w:after="0" w:line="240" w:lineRule="auto"/>
      </w:pPr>
      <w:r>
        <w:separator/>
      </w:r>
    </w:p>
  </w:footnote>
  <w:footnote w:type="continuationSeparator" w:id="0">
    <w:p w14:paraId="429A7F6E" w14:textId="77777777" w:rsidR="00796DA3" w:rsidRDefault="00796DA3" w:rsidP="004D1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A3110" w14:textId="42EA0027" w:rsidR="002A1BE1" w:rsidRDefault="002A1BE1">
    <w:pPr>
      <w:pStyle w:val="Header"/>
    </w:pPr>
  </w:p>
  <w:p w14:paraId="289EC14B" w14:textId="2614B109" w:rsidR="002A1BE1" w:rsidRDefault="00C54BB0">
    <w:pPr>
      <w:pStyle w:val="Header"/>
    </w:pPr>
    <w:r w:rsidRPr="00843F2F">
      <w:rPr>
        <w:b/>
        <w:noProof/>
        <w:sz w:val="40"/>
        <w:shd w:val="clear" w:color="auto" w:fill="134163"/>
      </w:rPr>
      <mc:AlternateContent>
        <mc:Choice Requires="wps">
          <w:drawing>
            <wp:anchor distT="45720" distB="45720" distL="114300" distR="114300" simplePos="0" relativeHeight="251659264" behindDoc="0" locked="0" layoutInCell="1" allowOverlap="1" wp14:anchorId="071034D6" wp14:editId="3615558F">
              <wp:simplePos x="0" y="0"/>
              <wp:positionH relativeFrom="margin">
                <wp:posOffset>0</wp:posOffset>
              </wp:positionH>
              <wp:positionV relativeFrom="topMargin">
                <wp:posOffset>921547</wp:posOffset>
              </wp:positionV>
              <wp:extent cx="6035040" cy="320040"/>
              <wp:effectExtent l="0" t="0" r="3810" b="3810"/>
              <wp:wrapThrough wrapText="bothSides">
                <wp:wrapPolygon edited="0">
                  <wp:start x="0" y="0"/>
                  <wp:lineTo x="0" y="20571"/>
                  <wp:lineTo x="21545" y="20571"/>
                  <wp:lineTo x="21545" y="0"/>
                  <wp:lineTo x="0"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5040" cy="320040"/>
                      </a:xfrm>
                      <a:prstGeom prst="rect">
                        <a:avLst/>
                      </a:prstGeom>
                      <a:solidFill>
                        <a:srgbClr val="003A5D"/>
                      </a:solidFill>
                      <a:ln w="9525">
                        <a:noFill/>
                        <a:miter lim="800000"/>
                        <a:headEnd/>
                        <a:tailEnd/>
                      </a:ln>
                    </wps:spPr>
                    <wps:txbx>
                      <w:txbxContent>
                        <w:p w14:paraId="40921EB6" w14:textId="77777777" w:rsidR="002A1BE1" w:rsidRPr="00843F2F" w:rsidRDefault="002A1BE1" w:rsidP="002A1BE1">
                          <w:pPr>
                            <w:rPr>
                              <w:color w:val="FFFFFF" w:themeColor="background1"/>
                              <w:sz w:val="40"/>
                            </w:rPr>
                          </w:pPr>
                          <w:r w:rsidRPr="00843F2F">
                            <w:rPr>
                              <w:color w:val="FFFFFF" w:themeColor="background1"/>
                              <w:sz w:val="40"/>
                            </w:rPr>
                            <w:t>Career Coach Assessment Tool</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71034D6" id="_x0000_t202" coordsize="21600,21600" o:spt="202" path="m,l,21600r21600,l21600,xe">
              <v:stroke joinstyle="miter"/>
              <v:path gradientshapeok="t" o:connecttype="rect"/>
            </v:shapetype>
            <v:shape id="Text Box 2" o:spid="_x0000_s1026" type="#_x0000_t202" style="position:absolute;margin-left:0;margin-top:72.55pt;width:475.2pt;height:25.2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" fillcolor="#003a5d" stroked="f">
              <v:textbox inset="0,0,0,0">
                <w:txbxContent>
                  <w:p w14:paraId="40921EB6" w14:textId="77777777" w:rsidR="002A1BE1" w:rsidRPr="00843F2F" w:rsidRDefault="002A1BE1" w:rsidP="002A1BE1">
                    <w:pPr>
                      <w:rPr>
                        <w:color w:val="FFFFFF" w:themeColor="background1"/>
                        <w:sz w:val="40"/>
                      </w:rPr>
                    </w:pPr>
                    <w:r w:rsidRPr="00843F2F">
                      <w:rPr>
                        <w:color w:val="FFFFFF" w:themeColor="background1"/>
                        <w:sz w:val="40"/>
                      </w:rPr>
                      <w:t>Career Coach Assessment Tool</w:t>
                    </w:r>
                  </w:p>
                </w:txbxContent>
              </v:textbox>
              <w10:wrap type="through"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1FB4B4" w14:textId="77777777" w:rsidR="00C54BB0" w:rsidRDefault="00C54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B1732"/>
    <w:multiLevelType w:val="hybridMultilevel"/>
    <w:tmpl w:val="36E8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B563C"/>
    <w:multiLevelType w:val="hybridMultilevel"/>
    <w:tmpl w:val="EFFC51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740E85"/>
    <w:multiLevelType w:val="hybridMultilevel"/>
    <w:tmpl w:val="5144F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xMzAyMjUyNjayNDVW0lEKTi0uzszPAykwqQUAVRhWwiwAAAA="/>
  </w:docVars>
  <w:rsids>
    <w:rsidRoot w:val="00B605DE"/>
    <w:rsid w:val="000432F5"/>
    <w:rsid w:val="000907A6"/>
    <w:rsid w:val="000A6A4D"/>
    <w:rsid w:val="000D45E8"/>
    <w:rsid w:val="00195D4F"/>
    <w:rsid w:val="0029592B"/>
    <w:rsid w:val="002A1BE1"/>
    <w:rsid w:val="002C09AF"/>
    <w:rsid w:val="00320FA3"/>
    <w:rsid w:val="004117B2"/>
    <w:rsid w:val="00451C6D"/>
    <w:rsid w:val="00453290"/>
    <w:rsid w:val="004A095C"/>
    <w:rsid w:val="004A39BE"/>
    <w:rsid w:val="004D1F6F"/>
    <w:rsid w:val="00557B3B"/>
    <w:rsid w:val="005A7737"/>
    <w:rsid w:val="00661BC1"/>
    <w:rsid w:val="006F2EAD"/>
    <w:rsid w:val="00740658"/>
    <w:rsid w:val="00796DA3"/>
    <w:rsid w:val="007C6DBF"/>
    <w:rsid w:val="007F3138"/>
    <w:rsid w:val="00843F2F"/>
    <w:rsid w:val="008712E4"/>
    <w:rsid w:val="008F379B"/>
    <w:rsid w:val="00933D0D"/>
    <w:rsid w:val="009955A7"/>
    <w:rsid w:val="009B5B01"/>
    <w:rsid w:val="00AB197B"/>
    <w:rsid w:val="00B363EB"/>
    <w:rsid w:val="00B605DE"/>
    <w:rsid w:val="00B66353"/>
    <w:rsid w:val="00BF30ED"/>
    <w:rsid w:val="00C54BB0"/>
    <w:rsid w:val="00C87CB5"/>
    <w:rsid w:val="00CB6650"/>
    <w:rsid w:val="00DF01C3"/>
    <w:rsid w:val="00E3024D"/>
    <w:rsid w:val="00ED0BA0"/>
    <w:rsid w:val="00FA3A02"/>
    <w:rsid w:val="00FD7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C9F05"/>
  <w15:docId w15:val="{5B7D2140-85BC-4DB9-9F35-87CAA3DE4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5DE"/>
    <w:pPr>
      <w:ind w:left="720"/>
      <w:contextualSpacing/>
    </w:pPr>
  </w:style>
  <w:style w:type="character" w:styleId="PlaceholderText">
    <w:name w:val="Placeholder Text"/>
    <w:basedOn w:val="DefaultParagraphFont"/>
    <w:uiPriority w:val="99"/>
    <w:semiHidden/>
    <w:rsid w:val="004A095C"/>
    <w:rPr>
      <w:color w:val="808080"/>
    </w:rPr>
  </w:style>
  <w:style w:type="character" w:styleId="Hyperlink">
    <w:name w:val="Hyperlink"/>
    <w:basedOn w:val="DefaultParagraphFont"/>
    <w:uiPriority w:val="99"/>
    <w:unhideWhenUsed/>
    <w:rsid w:val="004A39BE"/>
    <w:rPr>
      <w:color w:val="6B9F25" w:themeColor="hyperlink"/>
      <w:u w:val="single"/>
    </w:rPr>
  </w:style>
  <w:style w:type="character" w:styleId="FollowedHyperlink">
    <w:name w:val="FollowedHyperlink"/>
    <w:basedOn w:val="DefaultParagraphFont"/>
    <w:uiPriority w:val="99"/>
    <w:semiHidden/>
    <w:unhideWhenUsed/>
    <w:rsid w:val="00195D4F"/>
    <w:rPr>
      <w:color w:val="9F6715" w:themeColor="followedHyperlink"/>
      <w:u w:val="single"/>
    </w:rPr>
  </w:style>
  <w:style w:type="paragraph" w:styleId="Header">
    <w:name w:val="header"/>
    <w:basedOn w:val="Normal"/>
    <w:link w:val="HeaderChar"/>
    <w:uiPriority w:val="99"/>
    <w:unhideWhenUsed/>
    <w:rsid w:val="004D1F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F6F"/>
  </w:style>
  <w:style w:type="paragraph" w:styleId="Footer">
    <w:name w:val="footer"/>
    <w:basedOn w:val="Normal"/>
    <w:link w:val="FooterChar"/>
    <w:uiPriority w:val="99"/>
    <w:unhideWhenUsed/>
    <w:rsid w:val="004D1F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F6F"/>
  </w:style>
  <w:style w:type="paragraph" w:styleId="BalloonText">
    <w:name w:val="Balloon Text"/>
    <w:basedOn w:val="Normal"/>
    <w:link w:val="BalloonTextChar"/>
    <w:uiPriority w:val="99"/>
    <w:semiHidden/>
    <w:unhideWhenUsed/>
    <w:rsid w:val="00320F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FA3"/>
    <w:rPr>
      <w:rFonts w:ascii="Tahoma" w:hAnsi="Tahoma" w:cs="Tahoma"/>
      <w:sz w:val="16"/>
      <w:szCs w:val="16"/>
    </w:rPr>
  </w:style>
  <w:style w:type="paragraph" w:styleId="NoSpacing">
    <w:name w:val="No Spacing"/>
    <w:uiPriority w:val="1"/>
    <w:qFormat/>
    <w:rsid w:val="00843F2F"/>
    <w:pPr>
      <w:widowControl w:val="0"/>
      <w:autoSpaceDE w:val="0"/>
      <w:autoSpaceDN w:val="0"/>
      <w:spacing w:after="0" w:line="240" w:lineRule="auto"/>
    </w:pPr>
    <w:rPr>
      <w:rFonts w:ascii="Calibri" w:eastAsia="Calibri" w:hAnsi="Calibri" w:cs="Calibri"/>
    </w:rPr>
  </w:style>
  <w:style w:type="character" w:styleId="CommentReference">
    <w:name w:val="annotation reference"/>
    <w:basedOn w:val="DefaultParagraphFont"/>
    <w:uiPriority w:val="99"/>
    <w:semiHidden/>
    <w:unhideWhenUsed/>
    <w:rsid w:val="007C6DBF"/>
    <w:rPr>
      <w:sz w:val="16"/>
      <w:szCs w:val="16"/>
    </w:rPr>
  </w:style>
  <w:style w:type="paragraph" w:styleId="CommentText">
    <w:name w:val="annotation text"/>
    <w:basedOn w:val="Normal"/>
    <w:link w:val="CommentTextChar"/>
    <w:uiPriority w:val="99"/>
    <w:semiHidden/>
    <w:unhideWhenUsed/>
    <w:rsid w:val="007C6DBF"/>
    <w:pPr>
      <w:spacing w:line="240" w:lineRule="auto"/>
    </w:pPr>
    <w:rPr>
      <w:sz w:val="20"/>
      <w:szCs w:val="20"/>
    </w:rPr>
  </w:style>
  <w:style w:type="character" w:customStyle="1" w:styleId="CommentTextChar">
    <w:name w:val="Comment Text Char"/>
    <w:basedOn w:val="DefaultParagraphFont"/>
    <w:link w:val="CommentText"/>
    <w:uiPriority w:val="99"/>
    <w:semiHidden/>
    <w:rsid w:val="007C6DBF"/>
    <w:rPr>
      <w:sz w:val="20"/>
      <w:szCs w:val="20"/>
    </w:rPr>
  </w:style>
  <w:style w:type="paragraph" w:styleId="CommentSubject">
    <w:name w:val="annotation subject"/>
    <w:basedOn w:val="CommentText"/>
    <w:next w:val="CommentText"/>
    <w:link w:val="CommentSubjectChar"/>
    <w:uiPriority w:val="99"/>
    <w:semiHidden/>
    <w:unhideWhenUsed/>
    <w:rsid w:val="007C6DBF"/>
    <w:rPr>
      <w:b/>
      <w:bCs/>
    </w:rPr>
  </w:style>
  <w:style w:type="character" w:customStyle="1" w:styleId="CommentSubjectChar">
    <w:name w:val="Comment Subject Char"/>
    <w:basedOn w:val="CommentTextChar"/>
    <w:link w:val="CommentSubject"/>
    <w:uiPriority w:val="99"/>
    <w:semiHidden/>
    <w:rsid w:val="007C6D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dewater.emsicc.com/"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1.wdp"/><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2C1DBF8FC84389BFC23FFE36B86D91"/>
        <w:category>
          <w:name w:val="General"/>
          <w:gallery w:val="placeholder"/>
        </w:category>
        <w:types>
          <w:type w:val="bbPlcHdr"/>
        </w:types>
        <w:behaviors>
          <w:behavior w:val="content"/>
        </w:behaviors>
        <w:guid w:val="{CF2930DA-3660-48DC-BF70-C8B5B5F7D1C7}"/>
      </w:docPartPr>
      <w:docPartBody>
        <w:p w:rsidR="0087159E" w:rsidRDefault="00932381" w:rsidP="00932381">
          <w:pPr>
            <w:pStyle w:val="192C1DBF8FC84389BFC23FFE36B86D91"/>
          </w:pPr>
          <w:r w:rsidRPr="008A1FB2">
            <w:rPr>
              <w:rStyle w:val="PlaceholderText"/>
            </w:rPr>
            <w:t>Click here to enter text.</w:t>
          </w:r>
        </w:p>
      </w:docPartBody>
    </w:docPart>
    <w:docPart>
      <w:docPartPr>
        <w:name w:val="626CA23C8C4647A99E81BA581ECEAE82"/>
        <w:category>
          <w:name w:val="General"/>
          <w:gallery w:val="placeholder"/>
        </w:category>
        <w:types>
          <w:type w:val="bbPlcHdr"/>
        </w:types>
        <w:behaviors>
          <w:behavior w:val="content"/>
        </w:behaviors>
        <w:guid w:val="{150DDF3B-96D3-4FC0-87A4-0C9CC9543165}"/>
      </w:docPartPr>
      <w:docPartBody>
        <w:p w:rsidR="0087159E" w:rsidRDefault="00932381" w:rsidP="00932381">
          <w:pPr>
            <w:pStyle w:val="626CA23C8C4647A99E81BA581ECEAE82"/>
          </w:pPr>
          <w:r w:rsidRPr="008A1FB2">
            <w:rPr>
              <w:rStyle w:val="PlaceholderText"/>
            </w:rPr>
            <w:t>Click here to enter text.</w:t>
          </w:r>
        </w:p>
      </w:docPartBody>
    </w:docPart>
    <w:docPart>
      <w:docPartPr>
        <w:name w:val="919F449BA82345F499F362DC4840F88F"/>
        <w:category>
          <w:name w:val="General"/>
          <w:gallery w:val="placeholder"/>
        </w:category>
        <w:types>
          <w:type w:val="bbPlcHdr"/>
        </w:types>
        <w:behaviors>
          <w:behavior w:val="content"/>
        </w:behaviors>
        <w:guid w:val="{CDB4E0EE-5897-4A45-8785-9570F2C5F0D6}"/>
      </w:docPartPr>
      <w:docPartBody>
        <w:p w:rsidR="0087159E" w:rsidRDefault="00932381" w:rsidP="00932381">
          <w:pPr>
            <w:pStyle w:val="919F449BA82345F499F362DC4840F88F"/>
          </w:pPr>
          <w:r w:rsidRPr="008A1FB2">
            <w:rPr>
              <w:rStyle w:val="PlaceholderText"/>
            </w:rPr>
            <w:t>Click here to enter text.</w:t>
          </w:r>
        </w:p>
      </w:docPartBody>
    </w:docPart>
    <w:docPart>
      <w:docPartPr>
        <w:name w:val="8FE047CFD1D84D4CBE368D3580369A3A"/>
        <w:category>
          <w:name w:val="General"/>
          <w:gallery w:val="placeholder"/>
        </w:category>
        <w:types>
          <w:type w:val="bbPlcHdr"/>
        </w:types>
        <w:behaviors>
          <w:behavior w:val="content"/>
        </w:behaviors>
        <w:guid w:val="{0ED06F43-4A8A-4640-AA24-7A2A24E65DE6}"/>
      </w:docPartPr>
      <w:docPartBody>
        <w:p w:rsidR="0087159E" w:rsidRDefault="00932381" w:rsidP="00932381">
          <w:pPr>
            <w:pStyle w:val="8FE047CFD1D84D4CBE368D3580369A3A"/>
          </w:pPr>
          <w:r w:rsidRPr="008A1FB2">
            <w:rPr>
              <w:rStyle w:val="PlaceholderText"/>
            </w:rPr>
            <w:t>Click here to enter text.</w:t>
          </w:r>
        </w:p>
      </w:docPartBody>
    </w:docPart>
    <w:docPart>
      <w:docPartPr>
        <w:name w:val="58D389D56EAD42D0AFB69E7BD5D82FF5"/>
        <w:category>
          <w:name w:val="General"/>
          <w:gallery w:val="placeholder"/>
        </w:category>
        <w:types>
          <w:type w:val="bbPlcHdr"/>
        </w:types>
        <w:behaviors>
          <w:behavior w:val="content"/>
        </w:behaviors>
        <w:guid w:val="{60210466-D968-4710-BD5B-096302F33C7F}"/>
      </w:docPartPr>
      <w:docPartBody>
        <w:p w:rsidR="0087159E" w:rsidRDefault="00932381" w:rsidP="00932381">
          <w:pPr>
            <w:pStyle w:val="58D389D56EAD42D0AFB69E7BD5D82FF5"/>
          </w:pPr>
          <w:r w:rsidRPr="008A1FB2">
            <w:rPr>
              <w:rStyle w:val="PlaceholderText"/>
            </w:rPr>
            <w:t>Click here to enter text.</w:t>
          </w:r>
        </w:p>
      </w:docPartBody>
    </w:docPart>
    <w:docPart>
      <w:docPartPr>
        <w:name w:val="B628F3BEDD8F4E3997A1A65BB85DDFFA"/>
        <w:category>
          <w:name w:val="General"/>
          <w:gallery w:val="placeholder"/>
        </w:category>
        <w:types>
          <w:type w:val="bbPlcHdr"/>
        </w:types>
        <w:behaviors>
          <w:behavior w:val="content"/>
        </w:behaviors>
        <w:guid w:val="{746066CE-6959-4E1C-8E55-081392435A2D}"/>
      </w:docPartPr>
      <w:docPartBody>
        <w:p w:rsidR="0087159E" w:rsidRDefault="00932381" w:rsidP="00932381">
          <w:pPr>
            <w:pStyle w:val="B628F3BEDD8F4E3997A1A65BB85DDFFA"/>
          </w:pPr>
          <w:r w:rsidRPr="008A1FB2">
            <w:rPr>
              <w:rStyle w:val="PlaceholderText"/>
            </w:rPr>
            <w:t>Click here to enter text.</w:t>
          </w:r>
        </w:p>
      </w:docPartBody>
    </w:docPart>
    <w:docPart>
      <w:docPartPr>
        <w:name w:val="BA7C466AAC1F49AFB26A94FB323B1984"/>
        <w:category>
          <w:name w:val="General"/>
          <w:gallery w:val="placeholder"/>
        </w:category>
        <w:types>
          <w:type w:val="bbPlcHdr"/>
        </w:types>
        <w:behaviors>
          <w:behavior w:val="content"/>
        </w:behaviors>
        <w:guid w:val="{5A3BE4AA-B535-4619-A033-A7C55D1221B6}"/>
      </w:docPartPr>
      <w:docPartBody>
        <w:p w:rsidR="0087159E" w:rsidRDefault="00932381" w:rsidP="00932381">
          <w:pPr>
            <w:pStyle w:val="BA7C466AAC1F49AFB26A94FB323B1984"/>
          </w:pPr>
          <w:r w:rsidRPr="008A1FB2">
            <w:rPr>
              <w:rStyle w:val="PlaceholderText"/>
            </w:rPr>
            <w:t>Click here to enter text.</w:t>
          </w:r>
        </w:p>
      </w:docPartBody>
    </w:docPart>
    <w:docPart>
      <w:docPartPr>
        <w:name w:val="7A9FDE1E72934D189E568E73EFC47C79"/>
        <w:category>
          <w:name w:val="General"/>
          <w:gallery w:val="placeholder"/>
        </w:category>
        <w:types>
          <w:type w:val="bbPlcHdr"/>
        </w:types>
        <w:behaviors>
          <w:behavior w:val="content"/>
        </w:behaviors>
        <w:guid w:val="{B141CC40-15AC-4BF4-BB45-9175D8378CF4}"/>
      </w:docPartPr>
      <w:docPartBody>
        <w:p w:rsidR="0087159E" w:rsidRDefault="00932381" w:rsidP="00932381">
          <w:pPr>
            <w:pStyle w:val="7A9FDE1E72934D189E568E73EFC47C79"/>
          </w:pPr>
          <w:r w:rsidRPr="008A1FB2">
            <w:rPr>
              <w:rStyle w:val="PlaceholderText"/>
            </w:rPr>
            <w:t>Click here to enter text.</w:t>
          </w:r>
        </w:p>
      </w:docPartBody>
    </w:docPart>
    <w:docPart>
      <w:docPartPr>
        <w:name w:val="56B585227AE942B997C0429AB35A39CA"/>
        <w:category>
          <w:name w:val="General"/>
          <w:gallery w:val="placeholder"/>
        </w:category>
        <w:types>
          <w:type w:val="bbPlcHdr"/>
        </w:types>
        <w:behaviors>
          <w:behavior w:val="content"/>
        </w:behaviors>
        <w:guid w:val="{FB4F0689-B712-4AFF-85EA-1D2F407E2581}"/>
      </w:docPartPr>
      <w:docPartBody>
        <w:p w:rsidR="00217317" w:rsidRDefault="00724FD6" w:rsidP="00724FD6">
          <w:pPr>
            <w:pStyle w:val="56B585227AE942B997C0429AB35A39CA"/>
          </w:pPr>
          <w:r w:rsidRPr="008A1FB2">
            <w:rPr>
              <w:rStyle w:val="PlaceholderText"/>
            </w:rPr>
            <w:t>Click here to enter text.</w:t>
          </w:r>
        </w:p>
      </w:docPartBody>
    </w:docPart>
    <w:docPart>
      <w:docPartPr>
        <w:name w:val="C9F580C0C32A48BA965AB0330BA4AFEA"/>
        <w:category>
          <w:name w:val="General"/>
          <w:gallery w:val="placeholder"/>
        </w:category>
        <w:types>
          <w:type w:val="bbPlcHdr"/>
        </w:types>
        <w:behaviors>
          <w:behavior w:val="content"/>
        </w:behaviors>
        <w:guid w:val="{DE3BC5BB-9003-481A-8C5A-AFD99BDD1751}"/>
      </w:docPartPr>
      <w:docPartBody>
        <w:p w:rsidR="00217317" w:rsidRDefault="00724FD6" w:rsidP="00724FD6">
          <w:pPr>
            <w:pStyle w:val="C9F580C0C32A48BA965AB0330BA4AFEA"/>
          </w:pPr>
          <w:r w:rsidRPr="008A1FB2">
            <w:rPr>
              <w:rStyle w:val="PlaceholderText"/>
            </w:rPr>
            <w:t>Click here to enter text.</w:t>
          </w:r>
        </w:p>
      </w:docPartBody>
    </w:docPart>
    <w:docPart>
      <w:docPartPr>
        <w:name w:val="A7898B23E48E4CBDB6EA5845DB1E3ECC"/>
        <w:category>
          <w:name w:val="General"/>
          <w:gallery w:val="placeholder"/>
        </w:category>
        <w:types>
          <w:type w:val="bbPlcHdr"/>
        </w:types>
        <w:behaviors>
          <w:behavior w:val="content"/>
        </w:behaviors>
        <w:guid w:val="{C97C5C79-503C-4DBD-AD5A-182D92FAEE05}"/>
      </w:docPartPr>
      <w:docPartBody>
        <w:p w:rsidR="00217317" w:rsidRDefault="00724FD6" w:rsidP="00724FD6">
          <w:pPr>
            <w:pStyle w:val="A7898B23E48E4CBDB6EA5845DB1E3ECC"/>
          </w:pPr>
          <w:r w:rsidRPr="008A1FB2">
            <w:rPr>
              <w:rStyle w:val="PlaceholderText"/>
            </w:rPr>
            <w:t>Click here to enter text.</w:t>
          </w:r>
        </w:p>
      </w:docPartBody>
    </w:docPart>
    <w:docPart>
      <w:docPartPr>
        <w:name w:val="8BBF405EC85E4589B32317C62523693C"/>
        <w:category>
          <w:name w:val="General"/>
          <w:gallery w:val="placeholder"/>
        </w:category>
        <w:types>
          <w:type w:val="bbPlcHdr"/>
        </w:types>
        <w:behaviors>
          <w:behavior w:val="content"/>
        </w:behaviors>
        <w:guid w:val="{18D0DBE3-DB2E-4369-AAB1-B558972AB1DE}"/>
      </w:docPartPr>
      <w:docPartBody>
        <w:p w:rsidR="00217317" w:rsidRDefault="00724FD6" w:rsidP="00724FD6">
          <w:pPr>
            <w:pStyle w:val="8BBF405EC85E4589B32317C62523693C"/>
          </w:pPr>
          <w:r w:rsidRPr="008A1FB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02C3"/>
    <w:rsid w:val="00052856"/>
    <w:rsid w:val="001C599E"/>
    <w:rsid w:val="001F3A1B"/>
    <w:rsid w:val="00217317"/>
    <w:rsid w:val="002D02C3"/>
    <w:rsid w:val="003729FB"/>
    <w:rsid w:val="00566A4F"/>
    <w:rsid w:val="00581E5A"/>
    <w:rsid w:val="00724FD6"/>
    <w:rsid w:val="0081420F"/>
    <w:rsid w:val="0087159E"/>
    <w:rsid w:val="00932381"/>
    <w:rsid w:val="00D177A7"/>
    <w:rsid w:val="00D3341F"/>
    <w:rsid w:val="00E34AED"/>
    <w:rsid w:val="00EC6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4FD6"/>
    <w:rPr>
      <w:color w:val="808080"/>
    </w:rPr>
  </w:style>
  <w:style w:type="paragraph" w:customStyle="1" w:styleId="B760C23858EC4F079010B601710EEDD2">
    <w:name w:val="B760C23858EC4F079010B601710EEDD2"/>
    <w:rsid w:val="002D02C3"/>
  </w:style>
  <w:style w:type="paragraph" w:customStyle="1" w:styleId="3187E8C1F5414337A793D3667AA56B41">
    <w:name w:val="3187E8C1F5414337A793D3667AA56B41"/>
    <w:rsid w:val="002D02C3"/>
  </w:style>
  <w:style w:type="paragraph" w:customStyle="1" w:styleId="18813EC5531C40D49CC07A06935B2C28">
    <w:name w:val="18813EC5531C40D49CC07A06935B2C28"/>
    <w:rsid w:val="002D02C3"/>
  </w:style>
  <w:style w:type="paragraph" w:customStyle="1" w:styleId="D359679F7F1D4E799A3BB787493236FB">
    <w:name w:val="D359679F7F1D4E799A3BB787493236FB"/>
    <w:rsid w:val="002D02C3"/>
  </w:style>
  <w:style w:type="paragraph" w:customStyle="1" w:styleId="B5A32F595A444994BA673E1C1DE74663">
    <w:name w:val="B5A32F595A444994BA673E1C1DE74663"/>
    <w:rsid w:val="002D02C3"/>
  </w:style>
  <w:style w:type="paragraph" w:customStyle="1" w:styleId="157EDA65574242B597248A65D3AE06EA">
    <w:name w:val="157EDA65574242B597248A65D3AE06EA"/>
    <w:rsid w:val="002D02C3"/>
  </w:style>
  <w:style w:type="paragraph" w:customStyle="1" w:styleId="C0145016242245BFB87EFB57B70BC998">
    <w:name w:val="C0145016242245BFB87EFB57B70BC998"/>
    <w:rsid w:val="002D02C3"/>
  </w:style>
  <w:style w:type="paragraph" w:customStyle="1" w:styleId="6EF53D4471284DADBF49445A7337037D">
    <w:name w:val="6EF53D4471284DADBF49445A7337037D"/>
    <w:rsid w:val="002D02C3"/>
  </w:style>
  <w:style w:type="paragraph" w:customStyle="1" w:styleId="7A761730A07847A08F0A51440A260C3E">
    <w:name w:val="7A761730A07847A08F0A51440A260C3E"/>
    <w:rsid w:val="002D02C3"/>
  </w:style>
  <w:style w:type="paragraph" w:customStyle="1" w:styleId="B649D9088ABC4CFFA56BF6CF50B1836C">
    <w:name w:val="B649D9088ABC4CFFA56BF6CF50B1836C"/>
    <w:rsid w:val="002D02C3"/>
  </w:style>
  <w:style w:type="paragraph" w:customStyle="1" w:styleId="9008AC7436524550B45980A2D5D16442">
    <w:name w:val="9008AC7436524550B45980A2D5D16442"/>
    <w:rsid w:val="002D02C3"/>
  </w:style>
  <w:style w:type="paragraph" w:customStyle="1" w:styleId="C6D7F9194E84404FB1AEF7070680C0DD">
    <w:name w:val="C6D7F9194E84404FB1AEF7070680C0DD"/>
    <w:rsid w:val="002D02C3"/>
  </w:style>
  <w:style w:type="paragraph" w:customStyle="1" w:styleId="AA96C4C4BF2D48008915152C6B283C85">
    <w:name w:val="AA96C4C4BF2D48008915152C6B283C85"/>
    <w:rsid w:val="00932381"/>
  </w:style>
  <w:style w:type="paragraph" w:customStyle="1" w:styleId="192C1DBF8FC84389BFC23FFE36B86D91">
    <w:name w:val="192C1DBF8FC84389BFC23FFE36B86D91"/>
    <w:rsid w:val="00932381"/>
  </w:style>
  <w:style w:type="paragraph" w:customStyle="1" w:styleId="EB659C2175BE411291911CE774F23E55">
    <w:name w:val="EB659C2175BE411291911CE774F23E55"/>
    <w:rsid w:val="00932381"/>
  </w:style>
  <w:style w:type="paragraph" w:customStyle="1" w:styleId="626CA23C8C4647A99E81BA581ECEAE82">
    <w:name w:val="626CA23C8C4647A99E81BA581ECEAE82"/>
    <w:rsid w:val="00932381"/>
  </w:style>
  <w:style w:type="paragraph" w:customStyle="1" w:styleId="919F449BA82345F499F362DC4840F88F">
    <w:name w:val="919F449BA82345F499F362DC4840F88F"/>
    <w:rsid w:val="00932381"/>
  </w:style>
  <w:style w:type="paragraph" w:customStyle="1" w:styleId="8FE047CFD1D84D4CBE368D3580369A3A">
    <w:name w:val="8FE047CFD1D84D4CBE368D3580369A3A"/>
    <w:rsid w:val="00932381"/>
  </w:style>
  <w:style w:type="paragraph" w:customStyle="1" w:styleId="58D389D56EAD42D0AFB69E7BD5D82FF5">
    <w:name w:val="58D389D56EAD42D0AFB69E7BD5D82FF5"/>
    <w:rsid w:val="00932381"/>
  </w:style>
  <w:style w:type="paragraph" w:customStyle="1" w:styleId="B628F3BEDD8F4E3997A1A65BB85DDFFA">
    <w:name w:val="B628F3BEDD8F4E3997A1A65BB85DDFFA"/>
    <w:rsid w:val="00932381"/>
  </w:style>
  <w:style w:type="paragraph" w:customStyle="1" w:styleId="327F21B8D0A642BCBB831A17F6141405">
    <w:name w:val="327F21B8D0A642BCBB831A17F6141405"/>
    <w:rsid w:val="00932381"/>
  </w:style>
  <w:style w:type="paragraph" w:customStyle="1" w:styleId="BA7C466AAC1F49AFB26A94FB323B1984">
    <w:name w:val="BA7C466AAC1F49AFB26A94FB323B1984"/>
    <w:rsid w:val="00932381"/>
  </w:style>
  <w:style w:type="paragraph" w:customStyle="1" w:styleId="6321FF246DA048D3AC37F55DB74A3A4B">
    <w:name w:val="6321FF246DA048D3AC37F55DB74A3A4B"/>
    <w:rsid w:val="00932381"/>
  </w:style>
  <w:style w:type="paragraph" w:customStyle="1" w:styleId="7A9FDE1E72934D189E568E73EFC47C79">
    <w:name w:val="7A9FDE1E72934D189E568E73EFC47C79"/>
    <w:rsid w:val="00932381"/>
  </w:style>
  <w:style w:type="paragraph" w:customStyle="1" w:styleId="7348127364D44AFC9A4211B298BCE84C">
    <w:name w:val="7348127364D44AFC9A4211B298BCE84C"/>
    <w:rsid w:val="00724FD6"/>
  </w:style>
  <w:style w:type="paragraph" w:customStyle="1" w:styleId="56B585227AE942B997C0429AB35A39CA">
    <w:name w:val="56B585227AE942B997C0429AB35A39CA"/>
    <w:rsid w:val="00724FD6"/>
  </w:style>
  <w:style w:type="paragraph" w:customStyle="1" w:styleId="C9F580C0C32A48BA965AB0330BA4AFEA">
    <w:name w:val="C9F580C0C32A48BA965AB0330BA4AFEA"/>
    <w:rsid w:val="00724FD6"/>
  </w:style>
  <w:style w:type="paragraph" w:customStyle="1" w:styleId="A7898B23E48E4CBDB6EA5845DB1E3ECC">
    <w:name w:val="A7898B23E48E4CBDB6EA5845DB1E3ECC"/>
    <w:rsid w:val="00724FD6"/>
  </w:style>
  <w:style w:type="paragraph" w:customStyle="1" w:styleId="BD78C3EA149D4CE1AC545D617B94CB2A">
    <w:name w:val="BD78C3EA149D4CE1AC545D617B94CB2A"/>
    <w:rsid w:val="00724FD6"/>
  </w:style>
  <w:style w:type="paragraph" w:customStyle="1" w:styleId="8BBF405EC85E4589B32317C62523693C">
    <w:name w:val="8BBF405EC85E4589B32317C62523693C"/>
    <w:rsid w:val="00724FD6"/>
  </w:style>
  <w:style w:type="paragraph" w:customStyle="1" w:styleId="23EB2D22BB03407AB7AB62449DD5C24F">
    <w:name w:val="23EB2D22BB03407AB7AB62449DD5C24F"/>
    <w:rsid w:val="002173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2EA09-4EFA-4AB4-A973-3E5E617D8B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Tidewater Community College</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G Goldstein</dc:creator>
  <cp:lastModifiedBy>Karen Campbell</cp:lastModifiedBy>
  <cp:revision>3</cp:revision>
  <cp:lastPrinted>2018-09-04T19:31:00Z</cp:lastPrinted>
  <dcterms:created xsi:type="dcterms:W3CDTF">2018-09-17T14:11:00Z</dcterms:created>
  <dcterms:modified xsi:type="dcterms:W3CDTF">2018-09-17T14:54:00Z</dcterms:modified>
</cp:coreProperties>
</file>